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F730E" w14:textId="5D95CE0C" w:rsidR="00184A8E" w:rsidRPr="0048076B" w:rsidRDefault="005112CF" w:rsidP="00034822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 xml:space="preserve">Zasady </w:t>
      </w:r>
      <w:r w:rsidR="00E45F35">
        <w:rPr>
          <w:rFonts w:ascii="Calibri" w:hAnsi="Calibri" w:cs="Calibri"/>
          <w:b/>
        </w:rPr>
        <w:t>f</w:t>
      </w:r>
      <w:r w:rsidR="001530B3" w:rsidRPr="0048076B">
        <w:rPr>
          <w:rFonts w:ascii="Calibri" w:hAnsi="Calibri" w:cs="Calibri"/>
          <w:b/>
        </w:rPr>
        <w:t xml:space="preserve">inansowe </w:t>
      </w:r>
    </w:p>
    <w:p w14:paraId="3C9DBE0C" w14:textId="77777777" w:rsidR="004D574D" w:rsidRPr="0048076B" w:rsidRDefault="004D574D" w:rsidP="004D574D">
      <w:pPr>
        <w:jc w:val="center"/>
        <w:rPr>
          <w:rFonts w:ascii="Calibri" w:hAnsi="Calibri" w:cs="Calibri"/>
          <w:b/>
          <w:i/>
        </w:rPr>
      </w:pPr>
      <w:r w:rsidRPr="0048076B">
        <w:rPr>
          <w:rFonts w:ascii="Calibri" w:hAnsi="Calibri" w:cs="Calibri"/>
          <w:b/>
        </w:rPr>
        <w:t>Program Erasmus+ KA 131 w Uniwersytecie w Białymstoku</w:t>
      </w:r>
      <w:r w:rsidRPr="0048076B">
        <w:rPr>
          <w:rFonts w:ascii="Calibri" w:hAnsi="Calibri" w:cs="Calibri"/>
          <w:b/>
          <w:i/>
        </w:rPr>
        <w:t xml:space="preserve"> </w:t>
      </w:r>
    </w:p>
    <w:p w14:paraId="0A90A3A9" w14:textId="7CD85F14" w:rsidR="001530B3" w:rsidRPr="00EA4155" w:rsidRDefault="00184A8E" w:rsidP="00034822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>Wyjazdy</w:t>
      </w:r>
      <w:r w:rsidR="001530B3" w:rsidRPr="0048076B">
        <w:rPr>
          <w:rFonts w:ascii="Calibri" w:hAnsi="Calibri" w:cs="Calibri"/>
          <w:b/>
        </w:rPr>
        <w:t xml:space="preserve"> studentów </w:t>
      </w:r>
      <w:r w:rsidR="00CB2E3F">
        <w:rPr>
          <w:rFonts w:ascii="Calibri" w:hAnsi="Calibri" w:cs="Calibri"/>
          <w:b/>
        </w:rPr>
        <w:t>w ramach</w:t>
      </w:r>
      <w:r w:rsidR="001530B3" w:rsidRPr="0048076B">
        <w:rPr>
          <w:rFonts w:ascii="Calibri" w:hAnsi="Calibri" w:cs="Calibri"/>
          <w:b/>
        </w:rPr>
        <w:t xml:space="preserve"> </w:t>
      </w:r>
      <w:r w:rsidR="00E45F35">
        <w:rPr>
          <w:rFonts w:ascii="Calibri" w:hAnsi="Calibri" w:cs="Calibri"/>
          <w:b/>
        </w:rPr>
        <w:t>mieszane</w:t>
      </w:r>
      <w:r w:rsidR="00CB2E3F">
        <w:rPr>
          <w:rFonts w:ascii="Calibri" w:hAnsi="Calibri" w:cs="Calibri"/>
          <w:b/>
        </w:rPr>
        <w:t>go</w:t>
      </w:r>
      <w:r w:rsidR="00E45F35">
        <w:rPr>
          <w:rFonts w:ascii="Calibri" w:hAnsi="Calibri" w:cs="Calibri"/>
          <w:b/>
        </w:rPr>
        <w:t xml:space="preserve"> program</w:t>
      </w:r>
      <w:r w:rsidR="00CB2E3F">
        <w:rPr>
          <w:rFonts w:ascii="Calibri" w:hAnsi="Calibri" w:cs="Calibri"/>
          <w:b/>
        </w:rPr>
        <w:t>u</w:t>
      </w:r>
      <w:r w:rsidR="00E45F35">
        <w:rPr>
          <w:rFonts w:ascii="Calibri" w:hAnsi="Calibri" w:cs="Calibri"/>
          <w:b/>
        </w:rPr>
        <w:t xml:space="preserve"> intensywne</w:t>
      </w:r>
      <w:r w:rsidR="00CB2E3F">
        <w:rPr>
          <w:rFonts w:ascii="Calibri" w:hAnsi="Calibri" w:cs="Calibri"/>
          <w:b/>
        </w:rPr>
        <w:t>go</w:t>
      </w:r>
      <w:r w:rsidR="001530B3" w:rsidRPr="0048076B">
        <w:rPr>
          <w:rFonts w:ascii="Calibri" w:hAnsi="Calibri" w:cs="Calibri"/>
          <w:b/>
        </w:rPr>
        <w:t xml:space="preserve"> </w:t>
      </w:r>
      <w:r w:rsidR="00BA39A9" w:rsidRPr="0048076B">
        <w:rPr>
          <w:rFonts w:ascii="Calibri" w:hAnsi="Calibri" w:cs="Calibri"/>
          <w:b/>
        </w:rPr>
        <w:t>(</w:t>
      </w:r>
      <w:r w:rsidR="00CB2E3F" w:rsidRPr="00EA4155">
        <w:rPr>
          <w:rFonts w:ascii="Calibri" w:hAnsi="Calibri" w:cs="Calibri"/>
          <w:b/>
        </w:rPr>
        <w:t xml:space="preserve">BIP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Blended</w:t>
      </w:r>
      <w:proofErr w:type="spellEnd"/>
      <w:r w:rsidR="00E45F35" w:rsidRPr="00EA4155">
        <w:rPr>
          <w:rStyle w:val="Uwydatnienie"/>
          <w:rFonts w:ascii="Calibri" w:hAnsi="Calibri" w:cs="Calibri"/>
          <w:b/>
          <w:i w:val="0"/>
        </w:rPr>
        <w:t xml:space="preserve">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Intensive</w:t>
      </w:r>
      <w:proofErr w:type="spellEnd"/>
      <w:r w:rsidR="00E45F35" w:rsidRPr="00EA4155">
        <w:rPr>
          <w:rStyle w:val="Uwydatnienie"/>
          <w:rFonts w:ascii="Calibri" w:hAnsi="Calibri" w:cs="Calibri"/>
          <w:b/>
          <w:i w:val="0"/>
        </w:rPr>
        <w:t xml:space="preserve">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Programme</w:t>
      </w:r>
      <w:proofErr w:type="spellEnd"/>
      <w:r w:rsidR="00BA39A9" w:rsidRPr="00EA4155">
        <w:rPr>
          <w:rFonts w:ascii="Calibri" w:hAnsi="Calibri" w:cs="Calibri"/>
          <w:b/>
        </w:rPr>
        <w:t>)</w:t>
      </w:r>
      <w:r w:rsidR="00EA4155">
        <w:rPr>
          <w:rFonts w:ascii="Calibri" w:hAnsi="Calibri" w:cs="Calibri"/>
          <w:b/>
        </w:rPr>
        <w:t xml:space="preserve"> pt. „</w:t>
      </w:r>
      <w:proofErr w:type="spellStart"/>
      <w:r w:rsidR="00CC54AE">
        <w:rPr>
          <w:rFonts w:ascii="Calibri" w:hAnsi="Calibri" w:cs="Calibri"/>
          <w:b/>
        </w:rPr>
        <w:t>Cybersecurity</w:t>
      </w:r>
      <w:proofErr w:type="spellEnd"/>
      <w:r w:rsidR="00CC54AE">
        <w:rPr>
          <w:rFonts w:ascii="Calibri" w:hAnsi="Calibri" w:cs="Calibri"/>
          <w:b/>
        </w:rPr>
        <w:t xml:space="preserve"> </w:t>
      </w:r>
      <w:proofErr w:type="spellStart"/>
      <w:r w:rsidR="00CC54AE">
        <w:rPr>
          <w:rFonts w:ascii="Calibri" w:hAnsi="Calibri" w:cs="Calibri"/>
          <w:b/>
        </w:rPr>
        <w:t>Strategies</w:t>
      </w:r>
      <w:proofErr w:type="spellEnd"/>
      <w:r w:rsidR="00CC54AE">
        <w:rPr>
          <w:rFonts w:ascii="Calibri" w:hAnsi="Calibri" w:cs="Calibri"/>
          <w:b/>
        </w:rPr>
        <w:t xml:space="preserve"> in the Era of </w:t>
      </w:r>
      <w:proofErr w:type="spellStart"/>
      <w:r w:rsidR="00CC54AE">
        <w:rPr>
          <w:rFonts w:ascii="Calibri" w:hAnsi="Calibri" w:cs="Calibri"/>
          <w:b/>
        </w:rPr>
        <w:t>Artificial</w:t>
      </w:r>
      <w:proofErr w:type="spellEnd"/>
      <w:r w:rsidR="00CC54AE">
        <w:rPr>
          <w:rFonts w:ascii="Calibri" w:hAnsi="Calibri" w:cs="Calibri"/>
          <w:b/>
        </w:rPr>
        <w:t xml:space="preserve"> </w:t>
      </w:r>
      <w:proofErr w:type="spellStart"/>
      <w:r w:rsidR="00CC54AE">
        <w:rPr>
          <w:rFonts w:ascii="Calibri" w:hAnsi="Calibri" w:cs="Calibri"/>
          <w:b/>
        </w:rPr>
        <w:t>Intelligence</w:t>
      </w:r>
      <w:proofErr w:type="spellEnd"/>
      <w:r w:rsidR="00EA4155">
        <w:rPr>
          <w:rFonts w:ascii="Calibri" w:hAnsi="Calibri" w:cs="Calibri"/>
          <w:b/>
        </w:rPr>
        <w:t>”</w:t>
      </w:r>
      <w:r w:rsidR="00AC5754">
        <w:rPr>
          <w:rFonts w:ascii="Calibri" w:hAnsi="Calibri" w:cs="Calibri"/>
          <w:b/>
        </w:rPr>
        <w:t xml:space="preserve"> w roku akademickim 20</w:t>
      </w:r>
      <w:r w:rsidR="005C242A">
        <w:rPr>
          <w:rFonts w:ascii="Calibri" w:hAnsi="Calibri" w:cs="Calibri"/>
          <w:b/>
        </w:rPr>
        <w:t>2</w:t>
      </w:r>
      <w:r w:rsidR="00CC54AE">
        <w:rPr>
          <w:rFonts w:ascii="Calibri" w:hAnsi="Calibri" w:cs="Calibri"/>
          <w:b/>
        </w:rPr>
        <w:t>3</w:t>
      </w:r>
      <w:r w:rsidR="005C242A">
        <w:rPr>
          <w:rFonts w:ascii="Calibri" w:hAnsi="Calibri" w:cs="Calibri"/>
          <w:b/>
        </w:rPr>
        <w:t>/202</w:t>
      </w:r>
      <w:r w:rsidR="00CC54AE">
        <w:rPr>
          <w:rFonts w:ascii="Calibri" w:hAnsi="Calibri" w:cs="Calibri"/>
          <w:b/>
        </w:rPr>
        <w:t>4</w:t>
      </w:r>
    </w:p>
    <w:p w14:paraId="69E340F1" w14:textId="28CEB37C" w:rsidR="004D574D" w:rsidRPr="0048076B" w:rsidRDefault="00680B33" w:rsidP="00A17760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 xml:space="preserve">w </w:t>
      </w:r>
      <w:r w:rsidR="00796CE1" w:rsidRPr="0048076B">
        <w:rPr>
          <w:rFonts w:ascii="Calibri" w:hAnsi="Calibri" w:cs="Calibri"/>
          <w:b/>
        </w:rPr>
        <w:t>ramach projektu o numerze 202</w:t>
      </w:r>
      <w:r w:rsidR="008320FE">
        <w:rPr>
          <w:rFonts w:ascii="Calibri" w:hAnsi="Calibri" w:cs="Calibri"/>
          <w:b/>
        </w:rPr>
        <w:t>2</w:t>
      </w:r>
      <w:r w:rsidR="00796CE1" w:rsidRPr="0048076B">
        <w:rPr>
          <w:rFonts w:ascii="Calibri" w:hAnsi="Calibri" w:cs="Calibri"/>
          <w:b/>
        </w:rPr>
        <w:t>-1-PL01-KA131-HED-0000</w:t>
      </w:r>
      <w:r w:rsidR="008320FE">
        <w:rPr>
          <w:rFonts w:ascii="Calibri" w:hAnsi="Calibri" w:cs="Calibri"/>
          <w:b/>
        </w:rPr>
        <w:t>59568</w:t>
      </w:r>
      <w:r w:rsidR="009B6D2E" w:rsidRPr="0048076B">
        <w:rPr>
          <w:rFonts w:ascii="Calibri" w:hAnsi="Calibri" w:cs="Calibri"/>
          <w:b/>
        </w:rPr>
        <w:t xml:space="preserve"> </w:t>
      </w:r>
    </w:p>
    <w:p w14:paraId="6B95B97B" w14:textId="77777777" w:rsidR="00551675" w:rsidRPr="0048076B" w:rsidRDefault="00551675" w:rsidP="00716C8F">
      <w:pPr>
        <w:jc w:val="center"/>
        <w:rPr>
          <w:rFonts w:ascii="Calibri" w:hAnsi="Calibri" w:cs="Calibri"/>
          <w:b/>
        </w:rPr>
      </w:pPr>
    </w:p>
    <w:p w14:paraId="69F98144" w14:textId="77777777" w:rsidR="00551675" w:rsidRPr="0048076B" w:rsidRDefault="00551675" w:rsidP="00716C8F">
      <w:pPr>
        <w:jc w:val="center"/>
        <w:rPr>
          <w:rFonts w:ascii="Calibri" w:hAnsi="Calibri" w:cs="Calibri"/>
          <w:b/>
        </w:rPr>
      </w:pPr>
    </w:p>
    <w:p w14:paraId="22BD7340" w14:textId="19AD4419" w:rsidR="00631D29" w:rsidRPr="0048076B" w:rsidRDefault="005B6E6C" w:rsidP="00214A1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zyznanie</w:t>
      </w:r>
      <w:r w:rsidR="00270923" w:rsidRPr="64564D0E">
        <w:rPr>
          <w:rFonts w:ascii="Calibri" w:hAnsi="Calibri" w:cs="Calibri"/>
        </w:rPr>
        <w:t xml:space="preserve"> </w:t>
      </w:r>
      <w:r w:rsidR="00E45F35">
        <w:rPr>
          <w:rFonts w:ascii="Calibri" w:hAnsi="Calibri" w:cs="Calibri"/>
        </w:rPr>
        <w:t xml:space="preserve">oraz rozliczenie </w:t>
      </w:r>
      <w:r w:rsidR="00270923" w:rsidRPr="64564D0E">
        <w:rPr>
          <w:rFonts w:ascii="Calibri" w:hAnsi="Calibri" w:cs="Calibri"/>
        </w:rPr>
        <w:t xml:space="preserve">środków </w:t>
      </w:r>
      <w:r w:rsidR="00E45F35">
        <w:rPr>
          <w:rFonts w:ascii="Calibri" w:hAnsi="Calibri" w:cs="Calibri"/>
        </w:rPr>
        <w:t>na wyjazdy studentów w ramach mieszanych programów intensywnych</w:t>
      </w:r>
      <w:r>
        <w:rPr>
          <w:rFonts w:ascii="Calibri" w:hAnsi="Calibri" w:cs="Calibri"/>
        </w:rPr>
        <w:t xml:space="preserve"> </w:t>
      </w:r>
      <w:r w:rsidR="00995506" w:rsidRPr="64564D0E">
        <w:rPr>
          <w:rFonts w:ascii="Calibri" w:hAnsi="Calibri" w:cs="Calibri"/>
        </w:rPr>
        <w:t>odbywa się</w:t>
      </w:r>
      <w:r w:rsidR="00FE2296" w:rsidRPr="64564D0E">
        <w:rPr>
          <w:rFonts w:ascii="Calibri" w:hAnsi="Calibri" w:cs="Calibri"/>
        </w:rPr>
        <w:t xml:space="preserve"> zgodnie z zasadami określonymi</w:t>
      </w:r>
      <w:r w:rsidR="00995506" w:rsidRPr="64564D0E">
        <w:rPr>
          <w:rFonts w:ascii="Calibri" w:hAnsi="Calibri" w:cs="Calibri"/>
        </w:rPr>
        <w:t xml:space="preserve"> w </w:t>
      </w:r>
      <w:r w:rsidR="00DD558E" w:rsidRPr="64564D0E">
        <w:rPr>
          <w:rFonts w:ascii="Calibri" w:hAnsi="Calibri" w:cs="Calibri"/>
          <w:i/>
          <w:iCs/>
        </w:rPr>
        <w:t>Przewodnik</w:t>
      </w:r>
      <w:r w:rsidR="006C3D52" w:rsidRPr="64564D0E">
        <w:rPr>
          <w:rFonts w:ascii="Calibri" w:hAnsi="Calibri" w:cs="Calibri"/>
          <w:i/>
          <w:iCs/>
        </w:rPr>
        <w:t>u</w:t>
      </w:r>
      <w:r w:rsidR="00DD558E" w:rsidRPr="64564D0E">
        <w:rPr>
          <w:rFonts w:ascii="Calibri" w:hAnsi="Calibri" w:cs="Calibri"/>
          <w:i/>
          <w:iCs/>
        </w:rPr>
        <w:t xml:space="preserve"> po</w:t>
      </w:r>
      <w:r w:rsidR="00905021" w:rsidRPr="64564D0E">
        <w:rPr>
          <w:rFonts w:ascii="Calibri" w:hAnsi="Calibri" w:cs="Calibri"/>
          <w:i/>
          <w:iCs/>
        </w:rPr>
        <w:t> </w:t>
      </w:r>
      <w:r w:rsidR="00DD558E" w:rsidRPr="64564D0E">
        <w:rPr>
          <w:rFonts w:ascii="Calibri" w:hAnsi="Calibri" w:cs="Calibri"/>
          <w:i/>
          <w:iCs/>
        </w:rPr>
        <w:t>programie Erasmus+</w:t>
      </w:r>
      <w:r w:rsidR="000A1AF8" w:rsidRPr="64564D0E">
        <w:rPr>
          <w:rFonts w:ascii="Calibri" w:hAnsi="Calibri" w:cs="Calibri"/>
          <w:i/>
          <w:iCs/>
        </w:rPr>
        <w:t xml:space="preserve"> </w:t>
      </w:r>
      <w:r w:rsidR="00DD558E" w:rsidRPr="64564D0E">
        <w:rPr>
          <w:rFonts w:ascii="Calibri" w:hAnsi="Calibri" w:cs="Calibri"/>
        </w:rPr>
        <w:t>oraz w umowie finansowej</w:t>
      </w:r>
      <w:r w:rsidR="00995506" w:rsidRPr="64564D0E">
        <w:rPr>
          <w:rFonts w:ascii="Calibri" w:hAnsi="Calibri" w:cs="Calibri"/>
        </w:rPr>
        <w:t>, zawartej pomiędzy Uniwersytet</w:t>
      </w:r>
      <w:r w:rsidR="00910587" w:rsidRPr="64564D0E">
        <w:rPr>
          <w:rFonts w:ascii="Calibri" w:hAnsi="Calibri" w:cs="Calibri"/>
        </w:rPr>
        <w:t>em w</w:t>
      </w:r>
      <w:r w:rsidR="00D54379" w:rsidRPr="64564D0E">
        <w:rPr>
          <w:rFonts w:ascii="Calibri" w:hAnsi="Calibri" w:cs="Calibri"/>
        </w:rPr>
        <w:t> </w:t>
      </w:r>
      <w:r w:rsidR="00910587" w:rsidRPr="64564D0E">
        <w:rPr>
          <w:rFonts w:ascii="Calibri" w:hAnsi="Calibri" w:cs="Calibri"/>
        </w:rPr>
        <w:t>Białymstoku</w:t>
      </w:r>
      <w:r w:rsidR="00631D29" w:rsidRPr="64564D0E">
        <w:rPr>
          <w:rFonts w:ascii="Calibri" w:hAnsi="Calibri" w:cs="Calibri"/>
        </w:rPr>
        <w:t xml:space="preserve"> </w:t>
      </w:r>
      <w:r w:rsidR="00995506" w:rsidRPr="64564D0E">
        <w:rPr>
          <w:rFonts w:ascii="Calibri" w:hAnsi="Calibri" w:cs="Calibri"/>
        </w:rPr>
        <w:t>a</w:t>
      </w:r>
      <w:r>
        <w:rPr>
          <w:rFonts w:ascii="Calibri" w:hAnsi="Calibri" w:cs="Calibri"/>
        </w:rPr>
        <w:t> </w:t>
      </w:r>
      <w:r w:rsidR="00995506" w:rsidRPr="64564D0E">
        <w:rPr>
          <w:rFonts w:ascii="Calibri" w:hAnsi="Calibri" w:cs="Calibri"/>
        </w:rPr>
        <w:t>Narodową Agencją Programu Erasmus</w:t>
      </w:r>
      <w:r w:rsidR="00DD558E" w:rsidRPr="64564D0E">
        <w:rPr>
          <w:rFonts w:ascii="Calibri" w:hAnsi="Calibri" w:cs="Calibri"/>
        </w:rPr>
        <w:t>+</w:t>
      </w:r>
      <w:r w:rsidR="00995506" w:rsidRPr="64564D0E">
        <w:rPr>
          <w:rFonts w:ascii="Calibri" w:hAnsi="Calibri" w:cs="Calibri"/>
        </w:rPr>
        <w:t xml:space="preserve"> w Warszawie.</w:t>
      </w:r>
    </w:p>
    <w:p w14:paraId="49733682" w14:textId="11A2CA19" w:rsidR="00E45F35" w:rsidRPr="00E45F35" w:rsidRDefault="00DD558E" w:rsidP="00E45F3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Zgodnie z wyżej wymienionymi dokumentami</w:t>
      </w:r>
      <w:r w:rsidR="00955AD2" w:rsidRPr="0048076B">
        <w:rPr>
          <w:rFonts w:ascii="Calibri" w:hAnsi="Calibri" w:cs="Calibri"/>
        </w:rPr>
        <w:t xml:space="preserve"> wysokoś</w:t>
      </w:r>
      <w:r w:rsidRPr="0048076B">
        <w:rPr>
          <w:rFonts w:ascii="Calibri" w:hAnsi="Calibri" w:cs="Calibri"/>
        </w:rPr>
        <w:t>ć</w:t>
      </w:r>
      <w:r w:rsidR="00955AD2" w:rsidRPr="0048076B">
        <w:rPr>
          <w:rFonts w:ascii="Calibri" w:hAnsi="Calibri" w:cs="Calibri"/>
        </w:rPr>
        <w:t xml:space="preserve"> stypendium</w:t>
      </w:r>
      <w:r w:rsidR="00D54379" w:rsidRPr="0048076B">
        <w:rPr>
          <w:rFonts w:ascii="Calibri" w:hAnsi="Calibri" w:cs="Calibri"/>
        </w:rPr>
        <w:t xml:space="preserve"> na wyjazdy </w:t>
      </w:r>
      <w:r w:rsidR="00E45F35">
        <w:rPr>
          <w:rFonts w:ascii="Calibri" w:hAnsi="Calibri" w:cs="Calibri"/>
        </w:rPr>
        <w:t>krótkoterminowe</w:t>
      </w:r>
      <w:r w:rsidR="009B6D2E" w:rsidRPr="0048076B">
        <w:rPr>
          <w:rFonts w:ascii="Calibri" w:hAnsi="Calibri" w:cs="Calibri"/>
        </w:rPr>
        <w:t xml:space="preserve"> </w:t>
      </w:r>
      <w:r w:rsidR="00F6704F">
        <w:rPr>
          <w:rFonts w:ascii="Calibri" w:hAnsi="Calibri" w:cs="Calibri"/>
        </w:rPr>
        <w:t>(wsparcie indywidualne</w:t>
      </w:r>
      <w:r w:rsidR="00B5006D">
        <w:rPr>
          <w:rFonts w:ascii="Calibri" w:hAnsi="Calibri" w:cs="Calibri"/>
        </w:rPr>
        <w:t xml:space="preserve"> </w:t>
      </w:r>
      <w:proofErr w:type="spellStart"/>
      <w:r w:rsidR="00B5006D" w:rsidRPr="002C7056">
        <w:rPr>
          <w:rFonts w:ascii="Calibri" w:hAnsi="Calibri" w:cs="Calibri"/>
        </w:rPr>
        <w:t>uczesyników</w:t>
      </w:r>
      <w:proofErr w:type="spellEnd"/>
      <w:r w:rsidR="00F6704F" w:rsidRPr="002C7056">
        <w:rPr>
          <w:rFonts w:ascii="Calibri" w:hAnsi="Calibri" w:cs="Calibri"/>
        </w:rPr>
        <w:t xml:space="preserve">) </w:t>
      </w:r>
      <w:r w:rsidR="00DC2C6C">
        <w:rPr>
          <w:rFonts w:ascii="Calibri" w:hAnsi="Calibri" w:cs="Calibri"/>
        </w:rPr>
        <w:t xml:space="preserve">w ramach mieszanych programów intensywnych </w:t>
      </w:r>
      <w:r w:rsidR="00E45F35">
        <w:rPr>
          <w:rFonts w:ascii="Calibri" w:hAnsi="Calibri" w:cs="Calibri"/>
        </w:rPr>
        <w:t xml:space="preserve">wynosi dla </w:t>
      </w:r>
      <w:r w:rsidR="00E45F35" w:rsidRPr="00E45F35">
        <w:rPr>
          <w:rFonts w:ascii="Calibri" w:hAnsi="Calibri" w:cs="Calibri"/>
        </w:rPr>
        <w:t>wszystk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państ</w:t>
      </w:r>
      <w:r w:rsidR="00E45F35">
        <w:rPr>
          <w:rFonts w:ascii="Calibri" w:hAnsi="Calibri" w:cs="Calibri"/>
        </w:rPr>
        <w:t>w</w:t>
      </w:r>
      <w:r w:rsidR="00E45F35" w:rsidRPr="00E45F35">
        <w:rPr>
          <w:rFonts w:ascii="Calibri" w:hAnsi="Calibri" w:cs="Calibri"/>
        </w:rPr>
        <w:t xml:space="preserve"> członkowsk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UE i</w:t>
      </w:r>
      <w:r w:rsidR="00F6704F">
        <w:rPr>
          <w:rFonts w:ascii="Calibri" w:hAnsi="Calibri" w:cs="Calibri"/>
        </w:rPr>
        <w:t> </w:t>
      </w:r>
      <w:r w:rsidR="00E45F35" w:rsidRPr="00E45F35">
        <w:rPr>
          <w:rFonts w:ascii="Calibri" w:hAnsi="Calibri" w:cs="Calibri"/>
        </w:rPr>
        <w:t>państw trzec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stowarzyszon</w:t>
      </w:r>
      <w:r w:rsidR="00E45F35">
        <w:rPr>
          <w:rFonts w:ascii="Calibri" w:hAnsi="Calibri" w:cs="Calibri"/>
        </w:rPr>
        <w:t>ych</w:t>
      </w:r>
      <w:r w:rsidR="00E45F35" w:rsidRPr="00E45F35">
        <w:rPr>
          <w:rFonts w:ascii="Calibri" w:hAnsi="Calibri" w:cs="Calibri"/>
        </w:rPr>
        <w:t xml:space="preserve"> </w:t>
      </w:r>
      <w:r w:rsidR="00E45F35">
        <w:rPr>
          <w:rFonts w:ascii="Calibri" w:hAnsi="Calibri" w:cs="Calibri"/>
        </w:rPr>
        <w:t>oraz</w:t>
      </w:r>
      <w:r w:rsidR="00E45F35" w:rsidRPr="00E45F35">
        <w:rPr>
          <w:rFonts w:ascii="Calibri" w:hAnsi="Calibri" w:cs="Calibri"/>
        </w:rPr>
        <w:t xml:space="preserve"> niestowarzyszon</w:t>
      </w:r>
      <w:r w:rsidR="00E45F35">
        <w:rPr>
          <w:rFonts w:ascii="Calibri" w:hAnsi="Calibri" w:cs="Calibri"/>
        </w:rPr>
        <w:t>ych</w:t>
      </w:r>
      <w:r w:rsidR="00E45F35" w:rsidRPr="00E45F35">
        <w:rPr>
          <w:rFonts w:ascii="Calibri" w:hAnsi="Calibri" w:cs="Calibri"/>
        </w:rPr>
        <w:t xml:space="preserve"> z Programem</w:t>
      </w:r>
      <w:r w:rsidR="00E45F35">
        <w:rPr>
          <w:rFonts w:ascii="Calibri" w:hAnsi="Calibri" w:cs="Calibri"/>
        </w:rPr>
        <w:t>:</w:t>
      </w:r>
    </w:p>
    <w:p w14:paraId="63FEE9EC" w14:textId="7D9F455C" w:rsidR="00E45F35" w:rsidRPr="00E45F35" w:rsidRDefault="00E45F35" w:rsidP="00E45F35">
      <w:pPr>
        <w:pStyle w:val="Akapitzlist"/>
        <w:numPr>
          <w:ilvl w:val="0"/>
          <w:numId w:val="32"/>
        </w:numPr>
        <w:spacing w:after="240"/>
        <w:jc w:val="both"/>
        <w:rPr>
          <w:rFonts w:ascii="Calibri" w:hAnsi="Calibri" w:cs="Calibri"/>
        </w:rPr>
      </w:pPr>
      <w:r w:rsidRPr="00E45F35">
        <w:rPr>
          <w:rFonts w:ascii="Calibri" w:hAnsi="Calibri" w:cs="Calibri"/>
        </w:rPr>
        <w:t xml:space="preserve">70 EUR na dzień do 14. dnia </w:t>
      </w:r>
      <w:r w:rsidR="003A2C9F">
        <w:rPr>
          <w:rFonts w:ascii="Calibri" w:hAnsi="Calibri" w:cs="Calibri"/>
        </w:rPr>
        <w:t>wyjazdu</w:t>
      </w:r>
      <w:r>
        <w:rPr>
          <w:rFonts w:ascii="Calibri" w:hAnsi="Calibri" w:cs="Calibri"/>
        </w:rPr>
        <w:t xml:space="preserve"> oraz </w:t>
      </w:r>
    </w:p>
    <w:p w14:paraId="33957B90" w14:textId="2F8D7939" w:rsidR="00E45F35" w:rsidRPr="00E45F35" w:rsidRDefault="00E45F35" w:rsidP="00D057A8">
      <w:pPr>
        <w:numPr>
          <w:ilvl w:val="0"/>
          <w:numId w:val="32"/>
        </w:numPr>
        <w:spacing w:after="240"/>
        <w:jc w:val="both"/>
        <w:rPr>
          <w:rFonts w:ascii="Calibri" w:hAnsi="Calibri" w:cs="Calibri"/>
        </w:rPr>
      </w:pPr>
      <w:r w:rsidRPr="00E45F35">
        <w:rPr>
          <w:rFonts w:ascii="Calibri" w:hAnsi="Calibri" w:cs="Calibri"/>
        </w:rPr>
        <w:t xml:space="preserve">50 EUR na dzień od 15. do 30. dnia </w:t>
      </w:r>
      <w:r w:rsidR="003A2C9F">
        <w:rPr>
          <w:rFonts w:ascii="Calibri" w:hAnsi="Calibri" w:cs="Calibri"/>
        </w:rPr>
        <w:t>wyjazdu</w:t>
      </w:r>
      <w:r>
        <w:rPr>
          <w:rFonts w:ascii="Calibri" w:hAnsi="Calibri" w:cs="Calibri"/>
        </w:rPr>
        <w:t>.</w:t>
      </w:r>
    </w:p>
    <w:p w14:paraId="51D4F26E" w14:textId="4C585826" w:rsidR="007849F5" w:rsidRPr="002C7056" w:rsidRDefault="001C0067" w:rsidP="002C705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2C7056">
        <w:rPr>
          <w:rFonts w:ascii="Calibri" w:hAnsi="Calibri" w:cs="Calibri"/>
        </w:rPr>
        <w:t>Stypendium będzie wypłacane w EUR</w:t>
      </w:r>
      <w:r w:rsidR="0055731F" w:rsidRPr="002C7056">
        <w:rPr>
          <w:rFonts w:ascii="Calibri" w:hAnsi="Calibri" w:cs="Calibri"/>
        </w:rPr>
        <w:t xml:space="preserve"> na</w:t>
      </w:r>
      <w:r w:rsidRPr="002C7056">
        <w:rPr>
          <w:rFonts w:ascii="Calibri" w:hAnsi="Calibri" w:cs="Calibri"/>
        </w:rPr>
        <w:t xml:space="preserve"> rachunek bankowy w EUR podany przez studenta, </w:t>
      </w:r>
      <w:r w:rsidR="00D670E1" w:rsidRPr="002C7056">
        <w:rPr>
          <w:rFonts w:ascii="Calibri" w:hAnsi="Calibri" w:cs="Calibri"/>
        </w:rPr>
        <w:t xml:space="preserve">jednorazowo przed rozpoczęciem </w:t>
      </w:r>
      <w:r w:rsidR="00C22C4C" w:rsidRPr="002C7056">
        <w:rPr>
          <w:rFonts w:ascii="Calibri" w:hAnsi="Calibri" w:cs="Calibri"/>
        </w:rPr>
        <w:t>wyjazdu za granicę</w:t>
      </w:r>
      <w:r w:rsidR="00D670E1" w:rsidRPr="002C7056">
        <w:rPr>
          <w:rFonts w:ascii="Calibri" w:hAnsi="Calibri" w:cs="Calibri"/>
        </w:rPr>
        <w:t>.</w:t>
      </w:r>
    </w:p>
    <w:p w14:paraId="4879014F" w14:textId="0B797C76" w:rsidR="00C75FD2" w:rsidRPr="0048076B" w:rsidRDefault="00C75FD2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Student zobowiązany jest do realizacji zatwierdzonego Porozumienia o programie studiów (Learning Agreement). </w:t>
      </w:r>
    </w:p>
    <w:p w14:paraId="1AD84336" w14:textId="35C73E83" w:rsidR="007849F5" w:rsidRPr="000506F9" w:rsidRDefault="003D7254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64564D0E">
        <w:rPr>
          <w:rFonts w:ascii="Calibri" w:hAnsi="Calibri" w:cs="Calibri"/>
        </w:rPr>
        <w:t>Student</w:t>
      </w:r>
      <w:r w:rsidR="00407A2F" w:rsidRPr="64564D0E">
        <w:rPr>
          <w:rFonts w:ascii="Calibri" w:hAnsi="Calibri" w:cs="Calibri"/>
        </w:rPr>
        <w:t xml:space="preserve"> </w:t>
      </w:r>
      <w:r w:rsidRPr="64564D0E">
        <w:rPr>
          <w:rFonts w:ascii="Calibri" w:hAnsi="Calibri" w:cs="Calibri"/>
        </w:rPr>
        <w:t xml:space="preserve">ma obowiązek </w:t>
      </w:r>
      <w:r w:rsidRPr="00344C48">
        <w:rPr>
          <w:rFonts w:ascii="Calibri" w:hAnsi="Calibri" w:cs="Calibri"/>
        </w:rPr>
        <w:t>roz</w:t>
      </w:r>
      <w:r w:rsidR="00B36468" w:rsidRPr="00344C48">
        <w:rPr>
          <w:rFonts w:ascii="Calibri" w:hAnsi="Calibri" w:cs="Calibri"/>
        </w:rPr>
        <w:t>liczenia</w:t>
      </w:r>
      <w:r w:rsidR="00B36468">
        <w:rPr>
          <w:rFonts w:ascii="Calibri" w:hAnsi="Calibri" w:cs="Calibri"/>
        </w:rPr>
        <w:t xml:space="preserve"> się z </w:t>
      </w:r>
      <w:r w:rsidR="00D66834">
        <w:rPr>
          <w:rFonts w:ascii="Calibri" w:hAnsi="Calibri" w:cs="Calibri"/>
        </w:rPr>
        <w:t xml:space="preserve">udziału w programie </w:t>
      </w:r>
      <w:bookmarkStart w:id="0" w:name="_Hlk125010984"/>
      <w:r w:rsidR="00D66834">
        <w:rPr>
          <w:rFonts w:ascii="Calibri" w:hAnsi="Calibri" w:cs="Calibri"/>
        </w:rPr>
        <w:t>(zarówno części wirtualnej, jak i mobilności fizycznej)</w:t>
      </w:r>
      <w:bookmarkEnd w:id="0"/>
      <w:r w:rsidR="00B36468">
        <w:rPr>
          <w:rFonts w:ascii="Calibri" w:hAnsi="Calibri" w:cs="Calibri"/>
        </w:rPr>
        <w:t xml:space="preserve"> w DWM </w:t>
      </w:r>
      <w:r w:rsidR="00407A2F" w:rsidRPr="00344C48">
        <w:rPr>
          <w:rFonts w:ascii="Calibri" w:hAnsi="Calibri" w:cs="Calibri"/>
        </w:rPr>
        <w:t>w</w:t>
      </w:r>
      <w:r w:rsidR="00D50539" w:rsidRPr="00344C48">
        <w:rPr>
          <w:rFonts w:ascii="Calibri" w:hAnsi="Calibri" w:cs="Calibri"/>
        </w:rPr>
        <w:t> </w:t>
      </w:r>
      <w:r w:rsidR="00407A2F" w:rsidRPr="00344C48">
        <w:rPr>
          <w:rFonts w:ascii="Calibri" w:hAnsi="Calibri" w:cs="Calibri"/>
        </w:rPr>
        <w:t xml:space="preserve">ciągu 30 dni od </w:t>
      </w:r>
      <w:r w:rsidRPr="64564D0E">
        <w:rPr>
          <w:rFonts w:ascii="Calibri" w:hAnsi="Calibri" w:cs="Calibri"/>
        </w:rPr>
        <w:t xml:space="preserve">daty </w:t>
      </w:r>
      <w:r w:rsidR="00407A2F" w:rsidRPr="64564D0E">
        <w:rPr>
          <w:rFonts w:ascii="Calibri" w:hAnsi="Calibri" w:cs="Calibri"/>
        </w:rPr>
        <w:t xml:space="preserve">zakończenia </w:t>
      </w:r>
      <w:r w:rsidR="00C22C4C">
        <w:rPr>
          <w:rFonts w:ascii="Calibri" w:hAnsi="Calibri" w:cs="Calibri"/>
        </w:rPr>
        <w:t>pobytu</w:t>
      </w:r>
      <w:r w:rsidR="00407A2F" w:rsidRPr="64564D0E">
        <w:rPr>
          <w:rFonts w:ascii="Calibri" w:hAnsi="Calibri" w:cs="Calibri"/>
        </w:rPr>
        <w:t xml:space="preserve"> na uczelni </w:t>
      </w:r>
      <w:r w:rsidRPr="64564D0E">
        <w:rPr>
          <w:rFonts w:ascii="Calibri" w:hAnsi="Calibri" w:cs="Calibri"/>
        </w:rPr>
        <w:t>przyjmującej</w:t>
      </w:r>
      <w:r w:rsidR="007849F5" w:rsidRPr="64564D0E">
        <w:rPr>
          <w:rFonts w:ascii="Calibri" w:hAnsi="Calibri" w:cs="Calibri"/>
        </w:rPr>
        <w:t xml:space="preserve">. </w:t>
      </w:r>
      <w:r w:rsidR="00407A2F" w:rsidRPr="64564D0E">
        <w:rPr>
          <w:rFonts w:ascii="Calibri" w:hAnsi="Calibri" w:cs="Calibri"/>
        </w:rPr>
        <w:t>Niedopełnienie</w:t>
      </w:r>
      <w:r w:rsidR="007849F5" w:rsidRPr="64564D0E">
        <w:rPr>
          <w:rFonts w:ascii="Calibri" w:hAnsi="Calibri" w:cs="Calibri"/>
        </w:rPr>
        <w:t xml:space="preserve"> obowiązku rozliczenia się</w:t>
      </w:r>
      <w:r w:rsidR="00D54379" w:rsidRPr="64564D0E">
        <w:rPr>
          <w:rFonts w:ascii="Calibri" w:hAnsi="Calibri" w:cs="Calibri"/>
        </w:rPr>
        <w:t xml:space="preserve"> </w:t>
      </w:r>
      <w:r w:rsidR="00794551" w:rsidRPr="64564D0E">
        <w:rPr>
          <w:rFonts w:ascii="Calibri" w:hAnsi="Calibri" w:cs="Calibri"/>
        </w:rPr>
        <w:t>m</w:t>
      </w:r>
      <w:r w:rsidR="007849F5" w:rsidRPr="64564D0E">
        <w:rPr>
          <w:rFonts w:ascii="Calibri" w:hAnsi="Calibri" w:cs="Calibri"/>
        </w:rPr>
        <w:t xml:space="preserve">oże skutkować wydaniem przez prorektora </w:t>
      </w:r>
      <w:r w:rsidR="00BD4AB0" w:rsidRPr="64564D0E">
        <w:rPr>
          <w:rFonts w:ascii="Calibri" w:hAnsi="Calibri" w:cs="Calibri"/>
        </w:rPr>
        <w:t>ds. nauki i</w:t>
      </w:r>
      <w:r w:rsidR="00D54379" w:rsidRPr="64564D0E">
        <w:rPr>
          <w:rFonts w:ascii="Calibri" w:hAnsi="Calibri" w:cs="Calibri"/>
        </w:rPr>
        <w:t> </w:t>
      </w:r>
      <w:r w:rsidR="00BD4AB0" w:rsidRPr="00344C48">
        <w:rPr>
          <w:rFonts w:ascii="Calibri" w:hAnsi="Calibri" w:cs="Calibri"/>
        </w:rPr>
        <w:t>współpracy</w:t>
      </w:r>
      <w:r w:rsidR="00BD4AB0" w:rsidRPr="64564D0E">
        <w:rPr>
          <w:rFonts w:ascii="Calibri" w:hAnsi="Calibri" w:cs="Calibri"/>
        </w:rPr>
        <w:t xml:space="preserve"> mi</w:t>
      </w:r>
      <w:r w:rsidR="001B125F">
        <w:rPr>
          <w:rFonts w:ascii="Calibri" w:hAnsi="Calibri" w:cs="Calibri"/>
        </w:rPr>
        <w:t>ę</w:t>
      </w:r>
      <w:r w:rsidR="00BD4AB0" w:rsidRPr="64564D0E">
        <w:rPr>
          <w:rFonts w:ascii="Calibri" w:hAnsi="Calibri" w:cs="Calibri"/>
        </w:rPr>
        <w:t>dzynarodowej</w:t>
      </w:r>
      <w:r w:rsidR="007849F5" w:rsidRPr="64564D0E">
        <w:rPr>
          <w:rFonts w:ascii="Calibri" w:hAnsi="Calibri" w:cs="Calibri"/>
        </w:rPr>
        <w:t xml:space="preserve"> decyzji o obowiązku zwrotu przyznanego stypendium. </w:t>
      </w:r>
      <w:r w:rsidR="005B6E6C" w:rsidRPr="000506F9">
        <w:rPr>
          <w:rFonts w:ascii="Calibri" w:hAnsi="Calibri" w:cs="Calibri"/>
        </w:rPr>
        <w:t>Student jest zobowiązany:</w:t>
      </w:r>
    </w:p>
    <w:p w14:paraId="4080EF60" w14:textId="5D9F2FF4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przedstawić podpisane LA – część </w:t>
      </w:r>
      <w:proofErr w:type="spellStart"/>
      <w:r w:rsidRPr="000506F9">
        <w:rPr>
          <w:rFonts w:ascii="Calibri" w:hAnsi="Calibri" w:cs="Calibri"/>
        </w:rPr>
        <w:t>before</w:t>
      </w:r>
      <w:proofErr w:type="spellEnd"/>
      <w:r w:rsidRPr="000506F9">
        <w:rPr>
          <w:rFonts w:ascii="Calibri" w:hAnsi="Calibri" w:cs="Calibri"/>
        </w:rPr>
        <w:t xml:space="preserve"> </w:t>
      </w:r>
      <w:proofErr w:type="spellStart"/>
      <w:r w:rsidRPr="000506F9">
        <w:rPr>
          <w:rFonts w:ascii="Calibri" w:hAnsi="Calibri" w:cs="Calibri"/>
        </w:rPr>
        <w:t>mobility</w:t>
      </w:r>
      <w:proofErr w:type="spellEnd"/>
      <w:r w:rsidRPr="000506F9">
        <w:rPr>
          <w:rFonts w:ascii="Calibri" w:hAnsi="Calibri" w:cs="Calibri"/>
        </w:rPr>
        <w:t xml:space="preserve"> </w:t>
      </w:r>
      <w:r w:rsidR="008E2776" w:rsidRPr="000506F9">
        <w:rPr>
          <w:rFonts w:ascii="Calibri" w:hAnsi="Calibri" w:cs="Calibri"/>
        </w:rPr>
        <w:t>(</w:t>
      </w:r>
      <w:r w:rsidRPr="000506F9">
        <w:rPr>
          <w:rFonts w:ascii="Calibri" w:hAnsi="Calibri" w:cs="Calibri"/>
        </w:rPr>
        <w:t>wystarczająca jest kopia/skan</w:t>
      </w:r>
      <w:r w:rsidR="008E2776" w:rsidRPr="000506F9">
        <w:rPr>
          <w:rFonts w:ascii="Calibri" w:hAnsi="Calibri" w:cs="Calibri"/>
        </w:rPr>
        <w:t>)</w:t>
      </w:r>
      <w:r w:rsidRPr="000506F9">
        <w:rPr>
          <w:rFonts w:ascii="Calibri" w:hAnsi="Calibri" w:cs="Calibri"/>
        </w:rPr>
        <w:t>;</w:t>
      </w:r>
    </w:p>
    <w:p w14:paraId="2D6C0C1E" w14:textId="7B026485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dostarczyć </w:t>
      </w:r>
      <w:proofErr w:type="spellStart"/>
      <w:r w:rsidRPr="000506F9">
        <w:rPr>
          <w:rFonts w:ascii="Calibri" w:hAnsi="Calibri" w:cs="Calibri"/>
        </w:rPr>
        <w:t>Transcript</w:t>
      </w:r>
      <w:proofErr w:type="spellEnd"/>
      <w:r w:rsidRPr="000506F9">
        <w:rPr>
          <w:rFonts w:ascii="Calibri" w:hAnsi="Calibri" w:cs="Calibri"/>
        </w:rPr>
        <w:t xml:space="preserve"> of </w:t>
      </w:r>
      <w:proofErr w:type="spellStart"/>
      <w:r w:rsidRPr="000506F9">
        <w:rPr>
          <w:rFonts w:ascii="Calibri" w:hAnsi="Calibri" w:cs="Calibri"/>
        </w:rPr>
        <w:t>Records</w:t>
      </w:r>
      <w:proofErr w:type="spellEnd"/>
      <w:r w:rsidRPr="000506F9">
        <w:rPr>
          <w:rFonts w:ascii="Calibri" w:hAnsi="Calibri" w:cs="Calibri"/>
        </w:rPr>
        <w:t xml:space="preserve"> lub Learning Agreement </w:t>
      </w:r>
      <w:proofErr w:type="spellStart"/>
      <w:r w:rsidRPr="000506F9">
        <w:rPr>
          <w:rFonts w:ascii="Calibri" w:hAnsi="Calibri" w:cs="Calibri"/>
        </w:rPr>
        <w:t>After</w:t>
      </w:r>
      <w:proofErr w:type="spellEnd"/>
      <w:r w:rsidRPr="000506F9">
        <w:rPr>
          <w:rFonts w:ascii="Calibri" w:hAnsi="Calibri" w:cs="Calibri"/>
        </w:rPr>
        <w:t xml:space="preserve"> the </w:t>
      </w:r>
      <w:proofErr w:type="spellStart"/>
      <w:r w:rsidRPr="000506F9">
        <w:rPr>
          <w:rFonts w:ascii="Calibri" w:hAnsi="Calibri" w:cs="Calibri"/>
        </w:rPr>
        <w:t>Mobility</w:t>
      </w:r>
      <w:proofErr w:type="spellEnd"/>
      <w:r w:rsidRPr="000506F9">
        <w:rPr>
          <w:rFonts w:ascii="Calibri" w:hAnsi="Calibri" w:cs="Calibri"/>
        </w:rPr>
        <w:t xml:space="preserve"> - </w:t>
      </w:r>
      <w:r w:rsidR="008E2776" w:rsidRPr="000506F9">
        <w:rPr>
          <w:rFonts w:ascii="Calibri" w:hAnsi="Calibri" w:cs="Calibri"/>
        </w:rPr>
        <w:t>potwierdzenie</w:t>
      </w:r>
      <w:r w:rsidRPr="000506F9">
        <w:rPr>
          <w:rFonts w:ascii="Calibri" w:hAnsi="Calibri" w:cs="Calibri"/>
        </w:rPr>
        <w:t xml:space="preserve"> zalicze</w:t>
      </w:r>
      <w:r w:rsidR="008E2776" w:rsidRPr="000506F9">
        <w:rPr>
          <w:rFonts w:ascii="Calibri" w:hAnsi="Calibri" w:cs="Calibri"/>
        </w:rPr>
        <w:t>nia BIP wraz z</w:t>
      </w:r>
      <w:r w:rsidRPr="000506F9">
        <w:rPr>
          <w:rFonts w:ascii="Calibri" w:hAnsi="Calibri" w:cs="Calibri"/>
        </w:rPr>
        <w:t xml:space="preserve"> uzyskan</w:t>
      </w:r>
      <w:r w:rsidR="008E2776" w:rsidRPr="000506F9">
        <w:rPr>
          <w:rFonts w:ascii="Calibri" w:hAnsi="Calibri" w:cs="Calibri"/>
        </w:rPr>
        <w:t>ą</w:t>
      </w:r>
      <w:r w:rsidRPr="000506F9">
        <w:rPr>
          <w:rFonts w:ascii="Calibri" w:hAnsi="Calibri" w:cs="Calibri"/>
        </w:rPr>
        <w:t xml:space="preserve"> ocen</w:t>
      </w:r>
      <w:r w:rsidR="008E2776" w:rsidRPr="000506F9">
        <w:rPr>
          <w:rFonts w:ascii="Calibri" w:hAnsi="Calibri" w:cs="Calibri"/>
        </w:rPr>
        <w:t>ą i punktami ECTS</w:t>
      </w:r>
      <w:r w:rsidRPr="000506F9">
        <w:rPr>
          <w:rFonts w:ascii="Calibri" w:hAnsi="Calibri" w:cs="Calibri"/>
        </w:rPr>
        <w:t xml:space="preserve">; </w:t>
      </w:r>
      <w:r w:rsidR="008E2776" w:rsidRPr="000506F9">
        <w:rPr>
          <w:rFonts w:ascii="Calibri" w:hAnsi="Calibri" w:cs="Calibri"/>
        </w:rPr>
        <w:t xml:space="preserve">dokument </w:t>
      </w:r>
      <w:r w:rsidRPr="000506F9">
        <w:rPr>
          <w:rFonts w:ascii="Calibri" w:hAnsi="Calibri" w:cs="Calibri"/>
        </w:rPr>
        <w:t xml:space="preserve">powinien zawierać podpis uczelni partnerskiej (wymagany jest oryginał/ dokument z kwalifikowanym podpisem elektronicznym); </w:t>
      </w:r>
      <w:r w:rsidR="008E2776" w:rsidRPr="000506F9">
        <w:rPr>
          <w:rFonts w:ascii="Calibri" w:hAnsi="Calibri" w:cs="Calibri"/>
        </w:rPr>
        <w:t>oryginał</w:t>
      </w:r>
      <w:r w:rsidRPr="000506F9">
        <w:rPr>
          <w:rFonts w:ascii="Calibri" w:hAnsi="Calibri" w:cs="Calibri"/>
        </w:rPr>
        <w:t xml:space="preserve"> </w:t>
      </w:r>
      <w:r w:rsidR="008E2776" w:rsidRPr="000506F9">
        <w:rPr>
          <w:rFonts w:ascii="Calibri" w:hAnsi="Calibri" w:cs="Calibri"/>
        </w:rPr>
        <w:t xml:space="preserve">należy dostarczyć do dziekanatu </w:t>
      </w:r>
      <w:r w:rsidR="00AB54F5" w:rsidRPr="000506F9">
        <w:rPr>
          <w:rFonts w:ascii="Calibri" w:hAnsi="Calibri" w:cs="Calibri"/>
        </w:rPr>
        <w:t>macierzystej jednostki</w:t>
      </w:r>
      <w:r w:rsidRPr="000506F9">
        <w:rPr>
          <w:rFonts w:ascii="Calibri" w:hAnsi="Calibri" w:cs="Calibri"/>
        </w:rPr>
        <w:t xml:space="preserve">, do DWM </w:t>
      </w:r>
      <w:r w:rsidR="008E2776" w:rsidRPr="000506F9">
        <w:rPr>
          <w:rFonts w:ascii="Calibri" w:hAnsi="Calibri" w:cs="Calibri"/>
        </w:rPr>
        <w:t>należy dostarczyć</w:t>
      </w:r>
      <w:r w:rsidRPr="000506F9">
        <w:rPr>
          <w:rFonts w:ascii="Calibri" w:hAnsi="Calibri" w:cs="Calibri"/>
        </w:rPr>
        <w:t xml:space="preserve"> kopię potwierdzoną za zgodność z oryginałem. Jeśli nie ma możliwości uzyskania oryginału wymagane jest mailowe potwierdzenie z uczelni partnerskiej, że nie </w:t>
      </w:r>
      <w:r w:rsidR="00AB54F5" w:rsidRPr="000506F9">
        <w:rPr>
          <w:rFonts w:ascii="Calibri" w:hAnsi="Calibri" w:cs="Calibri"/>
        </w:rPr>
        <w:t>jest</w:t>
      </w:r>
      <w:r w:rsidRPr="000506F9">
        <w:rPr>
          <w:rFonts w:ascii="Calibri" w:hAnsi="Calibri" w:cs="Calibri"/>
        </w:rPr>
        <w:t xml:space="preserve"> w stanie przesłać oryginalnego/podpisanego elektronicznie dokumentu;</w:t>
      </w:r>
    </w:p>
    <w:p w14:paraId="2519B75D" w14:textId="7B7C8ED6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dostarczyć poświadczenie pobytu potwierdzające datę faktycznego rozpoczęcia i zakończenia </w:t>
      </w:r>
      <w:r w:rsidR="00AB54F5" w:rsidRPr="000506F9">
        <w:rPr>
          <w:rFonts w:ascii="Calibri" w:hAnsi="Calibri" w:cs="Calibri"/>
        </w:rPr>
        <w:t xml:space="preserve">programu (zarówno części wirtualnej, jak i mobilności fizycznej) </w:t>
      </w:r>
      <w:r w:rsidRPr="000506F9">
        <w:rPr>
          <w:rFonts w:ascii="Calibri" w:hAnsi="Calibri" w:cs="Calibri"/>
        </w:rPr>
        <w:t xml:space="preserve">należy dostarczyć do DWM. Jeśli w </w:t>
      </w:r>
      <w:proofErr w:type="spellStart"/>
      <w:r w:rsidRPr="000506F9">
        <w:rPr>
          <w:rFonts w:ascii="Calibri" w:hAnsi="Calibri" w:cs="Calibri"/>
        </w:rPr>
        <w:t>ToR</w:t>
      </w:r>
      <w:proofErr w:type="spellEnd"/>
      <w:r w:rsidRPr="000506F9">
        <w:rPr>
          <w:rFonts w:ascii="Calibri" w:hAnsi="Calibri" w:cs="Calibri"/>
        </w:rPr>
        <w:t xml:space="preserve"> zostały zawarte </w:t>
      </w:r>
      <w:r w:rsidR="00AB54F5" w:rsidRPr="000506F9">
        <w:rPr>
          <w:rFonts w:ascii="Calibri" w:hAnsi="Calibri" w:cs="Calibri"/>
        </w:rPr>
        <w:t>powyższe informacje</w:t>
      </w:r>
      <w:r w:rsidRPr="000506F9">
        <w:rPr>
          <w:rFonts w:ascii="Calibri" w:hAnsi="Calibri" w:cs="Calibri"/>
        </w:rPr>
        <w:t>, oddzielny dokument tego typu nie jest wymagany. W przeciwnym wypadku do rozliczenia konieczny jest oryginał lub kopia wraz z wiadomością z uczelni partnerskiej o braku możliwości wydania oryginału;</w:t>
      </w:r>
    </w:p>
    <w:p w14:paraId="669C23CE" w14:textId="0006B14F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lastRenderedPageBreak/>
        <w:t>wypełnić obowiązkowy raport on-line w systemie Komisji Europejskiej (link przesyłany prze</w:t>
      </w:r>
      <w:r w:rsidR="005D5038">
        <w:rPr>
          <w:rFonts w:ascii="Calibri" w:hAnsi="Calibri" w:cs="Calibri"/>
        </w:rPr>
        <w:t>z system</w:t>
      </w:r>
      <w:r w:rsidRPr="000506F9">
        <w:rPr>
          <w:rFonts w:ascii="Calibri" w:hAnsi="Calibri" w:cs="Calibri"/>
        </w:rPr>
        <w:t xml:space="preserve"> po zakończeniu pobytu);</w:t>
      </w:r>
    </w:p>
    <w:p w14:paraId="6CD6D8BC" w14:textId="12C3EFA1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uzyskać dokument potwierdzający uznanie przedmiotów – wystawiany przez </w:t>
      </w:r>
      <w:r w:rsidR="004C6B9B" w:rsidRPr="000506F9">
        <w:rPr>
          <w:rFonts w:ascii="Calibri" w:hAnsi="Calibri" w:cs="Calibri"/>
        </w:rPr>
        <w:t>k</w:t>
      </w:r>
      <w:r w:rsidRPr="000506F9">
        <w:rPr>
          <w:rFonts w:ascii="Calibri" w:hAnsi="Calibri" w:cs="Calibri"/>
        </w:rPr>
        <w:t xml:space="preserve">oordynatorów </w:t>
      </w:r>
      <w:r w:rsidR="004C6B9B" w:rsidRPr="000506F9">
        <w:rPr>
          <w:rFonts w:ascii="Calibri" w:hAnsi="Calibri" w:cs="Calibri"/>
        </w:rPr>
        <w:t>w</w:t>
      </w:r>
      <w:r w:rsidRPr="000506F9">
        <w:rPr>
          <w:rFonts w:ascii="Calibri" w:hAnsi="Calibri" w:cs="Calibri"/>
        </w:rPr>
        <w:t>ydziałowych/</w:t>
      </w:r>
      <w:r w:rsidR="004C6B9B" w:rsidRPr="000506F9">
        <w:rPr>
          <w:rFonts w:ascii="Calibri" w:hAnsi="Calibri" w:cs="Calibri"/>
        </w:rPr>
        <w:t>i</w:t>
      </w:r>
      <w:r w:rsidRPr="000506F9">
        <w:rPr>
          <w:rFonts w:ascii="Calibri" w:hAnsi="Calibri" w:cs="Calibri"/>
        </w:rPr>
        <w:t xml:space="preserve">nstytutowych na podstawie oryginału </w:t>
      </w:r>
      <w:proofErr w:type="spellStart"/>
      <w:r w:rsidRPr="000506F9">
        <w:rPr>
          <w:rFonts w:ascii="Calibri" w:hAnsi="Calibri" w:cs="Calibri"/>
        </w:rPr>
        <w:t>ToR</w:t>
      </w:r>
      <w:proofErr w:type="spellEnd"/>
      <w:r w:rsidRPr="000506F9">
        <w:rPr>
          <w:rFonts w:ascii="Calibri" w:hAnsi="Calibri" w:cs="Calibri"/>
        </w:rPr>
        <w:t>. Oryginał zatwierdzonego dokumentu można odebrać w DWM po dopełnieniu pozostałych formalności związanych z rozliczeniem</w:t>
      </w:r>
      <w:r w:rsidR="0073434D" w:rsidRPr="000506F9">
        <w:rPr>
          <w:rFonts w:ascii="Calibri" w:hAnsi="Calibri" w:cs="Calibri"/>
        </w:rPr>
        <w:t>.</w:t>
      </w:r>
    </w:p>
    <w:p w14:paraId="424BA128" w14:textId="38F4F2E1" w:rsidR="003E7188" w:rsidRPr="000506F9" w:rsidRDefault="00407A2F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Rezygnacja z </w:t>
      </w:r>
      <w:r w:rsidR="00D670E1" w:rsidRPr="000506F9">
        <w:rPr>
          <w:rFonts w:ascii="Calibri" w:hAnsi="Calibri" w:cs="Calibri"/>
        </w:rPr>
        <w:t>mobilności</w:t>
      </w:r>
      <w:r w:rsidRPr="000506F9">
        <w:rPr>
          <w:rFonts w:ascii="Calibri" w:hAnsi="Calibri" w:cs="Calibri"/>
        </w:rPr>
        <w:t xml:space="preserve"> do uczelni </w:t>
      </w:r>
      <w:r w:rsidR="003D7254" w:rsidRPr="000506F9">
        <w:rPr>
          <w:rFonts w:ascii="Calibri" w:hAnsi="Calibri" w:cs="Calibri"/>
        </w:rPr>
        <w:t>przyjmującej</w:t>
      </w:r>
      <w:r w:rsidR="003E7188" w:rsidRPr="000506F9">
        <w:rPr>
          <w:rFonts w:ascii="Calibri" w:hAnsi="Calibri" w:cs="Calibri"/>
        </w:rPr>
        <w:t xml:space="preserve"> po podpisaniu umowy</w:t>
      </w:r>
      <w:r w:rsidR="00C22C4C" w:rsidRPr="000506F9">
        <w:rPr>
          <w:rFonts w:ascii="Calibri" w:hAnsi="Calibri" w:cs="Calibri"/>
        </w:rPr>
        <w:t xml:space="preserve"> finansowej</w:t>
      </w:r>
      <w:r w:rsidR="003E7188" w:rsidRPr="000506F9">
        <w:rPr>
          <w:rFonts w:ascii="Calibri" w:hAnsi="Calibri" w:cs="Calibri"/>
        </w:rPr>
        <w:t xml:space="preserve"> i</w:t>
      </w:r>
      <w:r w:rsidR="0002026E" w:rsidRPr="000506F9">
        <w:rPr>
          <w:rFonts w:ascii="Calibri" w:hAnsi="Calibri" w:cs="Calibri"/>
        </w:rPr>
        <w:t> </w:t>
      </w:r>
      <w:r w:rsidR="003E7188" w:rsidRPr="000506F9">
        <w:rPr>
          <w:rFonts w:ascii="Calibri" w:hAnsi="Calibri" w:cs="Calibri"/>
        </w:rPr>
        <w:t>otrzy</w:t>
      </w:r>
      <w:r w:rsidR="00271E6A" w:rsidRPr="000506F9">
        <w:rPr>
          <w:rFonts w:ascii="Calibri" w:hAnsi="Calibri" w:cs="Calibri"/>
        </w:rPr>
        <w:t>maniu stypendium</w:t>
      </w:r>
      <w:r w:rsidR="003E7188" w:rsidRPr="000506F9">
        <w:rPr>
          <w:rFonts w:ascii="Calibri" w:hAnsi="Calibri" w:cs="Calibri"/>
        </w:rPr>
        <w:t xml:space="preserve"> </w:t>
      </w:r>
      <w:r w:rsidR="003D7254" w:rsidRPr="000506F9">
        <w:rPr>
          <w:rFonts w:ascii="Calibri" w:hAnsi="Calibri" w:cs="Calibri"/>
        </w:rPr>
        <w:t>musi być niezwłocznie zgłoszona do D</w:t>
      </w:r>
      <w:r w:rsidR="00B36468" w:rsidRPr="000506F9">
        <w:rPr>
          <w:rFonts w:ascii="Calibri" w:hAnsi="Calibri" w:cs="Calibri"/>
        </w:rPr>
        <w:t xml:space="preserve">WM </w:t>
      </w:r>
      <w:r w:rsidR="003D7254" w:rsidRPr="000506F9">
        <w:rPr>
          <w:rFonts w:ascii="Calibri" w:hAnsi="Calibri" w:cs="Calibri"/>
        </w:rPr>
        <w:t xml:space="preserve">i </w:t>
      </w:r>
      <w:r w:rsidR="003E7188" w:rsidRPr="000506F9">
        <w:rPr>
          <w:rFonts w:ascii="Calibri" w:hAnsi="Calibri" w:cs="Calibri"/>
        </w:rPr>
        <w:t xml:space="preserve">wiąże się z obowiązkiem zwrotu </w:t>
      </w:r>
      <w:r w:rsidR="003D7254" w:rsidRPr="000506F9">
        <w:rPr>
          <w:rFonts w:ascii="Calibri" w:hAnsi="Calibri" w:cs="Calibri"/>
        </w:rPr>
        <w:t xml:space="preserve">przez studenta </w:t>
      </w:r>
      <w:r w:rsidR="003E7188" w:rsidRPr="000506F9">
        <w:rPr>
          <w:rFonts w:ascii="Calibri" w:hAnsi="Calibri" w:cs="Calibri"/>
        </w:rPr>
        <w:t>otrzymanego</w:t>
      </w:r>
      <w:r w:rsidR="00637189" w:rsidRPr="000506F9">
        <w:rPr>
          <w:rFonts w:ascii="Calibri" w:hAnsi="Calibri" w:cs="Calibri"/>
        </w:rPr>
        <w:t xml:space="preserve"> stypen</w:t>
      </w:r>
      <w:r w:rsidR="00794551" w:rsidRPr="000506F9">
        <w:rPr>
          <w:rFonts w:ascii="Calibri" w:hAnsi="Calibri" w:cs="Calibri"/>
        </w:rPr>
        <w:t>d</w:t>
      </w:r>
      <w:r w:rsidR="003D7254" w:rsidRPr="000506F9">
        <w:rPr>
          <w:rFonts w:ascii="Calibri" w:hAnsi="Calibri" w:cs="Calibri"/>
        </w:rPr>
        <w:t>ium</w:t>
      </w:r>
      <w:r w:rsidR="003E7188" w:rsidRPr="000506F9">
        <w:rPr>
          <w:rFonts w:ascii="Calibri" w:hAnsi="Calibri" w:cs="Calibri"/>
        </w:rPr>
        <w:t>.</w:t>
      </w:r>
    </w:p>
    <w:p w14:paraId="245CC1C3" w14:textId="77777777" w:rsidR="00DF6253" w:rsidRPr="000506F9" w:rsidRDefault="00DF6253" w:rsidP="00DF625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Uczestnik jest zobowiązany do posiadania dokumentu uprawniającego do korzystania z opieki zdrowotnej na terytorium Unii Europejskiej i państw uczestniczących w programie Erasmus+, a także ubezpieczenia obejmującego koszty leczenia (w tym leczenia w przypadku zachorowania na COVID-19), następstw nieszczęśliwych wypadków na czas podróży i pobytu w instytucji zagranicznej (Europejska Karta Ubezpieczenia Zdrowotnego nie daje pełnego prawa do bezpłatnej opieki zdrowotnej). Koszty ubezpieczenia uczestnik finansuje ze środków własnych lub może starać się o dofinansowanie z wydziału/instytutu. </w:t>
      </w:r>
    </w:p>
    <w:p w14:paraId="5F9DA5A1" w14:textId="30671E69" w:rsidR="00095269" w:rsidRDefault="00262F26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Stypendium jest przeznaczone na pokrycie dodatkowych kosztów </w:t>
      </w:r>
      <w:r w:rsidR="00D50539" w:rsidRPr="000506F9">
        <w:rPr>
          <w:rFonts w:ascii="Calibri" w:hAnsi="Calibri" w:cs="Calibri"/>
        </w:rPr>
        <w:t xml:space="preserve">związanych z wyjazdem i pobytem </w:t>
      </w:r>
      <w:r w:rsidR="003D7254" w:rsidRPr="000506F9">
        <w:rPr>
          <w:rFonts w:ascii="Calibri" w:hAnsi="Calibri" w:cs="Calibri"/>
        </w:rPr>
        <w:t xml:space="preserve">uczestnika </w:t>
      </w:r>
      <w:r w:rsidRPr="000506F9">
        <w:rPr>
          <w:rFonts w:ascii="Calibri" w:hAnsi="Calibri" w:cs="Calibri"/>
        </w:rPr>
        <w:t xml:space="preserve">w </w:t>
      </w:r>
      <w:r w:rsidR="00A86303" w:rsidRPr="000506F9">
        <w:rPr>
          <w:rFonts w:ascii="Calibri" w:hAnsi="Calibri" w:cs="Calibri"/>
        </w:rPr>
        <w:t xml:space="preserve">kraju </w:t>
      </w:r>
      <w:r w:rsidRPr="000506F9">
        <w:rPr>
          <w:rFonts w:ascii="Calibri" w:hAnsi="Calibri" w:cs="Calibri"/>
        </w:rPr>
        <w:t>instytucji przyjmującej</w:t>
      </w:r>
      <w:r w:rsidR="004A4FE1" w:rsidRPr="000506F9">
        <w:rPr>
          <w:rFonts w:ascii="Calibri" w:hAnsi="Calibri" w:cs="Calibri"/>
        </w:rPr>
        <w:t xml:space="preserve"> w ramach mieszanych programów intensywnych</w:t>
      </w:r>
      <w:r w:rsidRPr="000506F9">
        <w:rPr>
          <w:rFonts w:ascii="Calibri" w:hAnsi="Calibri" w:cs="Calibri"/>
        </w:rPr>
        <w:t xml:space="preserve">, nie pokrywa pełnych kosztów </w:t>
      </w:r>
      <w:r w:rsidRPr="0048076B">
        <w:rPr>
          <w:rFonts w:ascii="Calibri" w:hAnsi="Calibri" w:cs="Calibri"/>
        </w:rPr>
        <w:t>związanych z</w:t>
      </w:r>
      <w:r w:rsidR="0002026E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podróżą i pobytem w</w:t>
      </w:r>
      <w:r w:rsidR="00A86303" w:rsidRPr="0048076B">
        <w:rPr>
          <w:rFonts w:ascii="Calibri" w:hAnsi="Calibri" w:cs="Calibri"/>
        </w:rPr>
        <w:t xml:space="preserve"> kraju</w:t>
      </w:r>
      <w:r w:rsidRPr="0048076B">
        <w:rPr>
          <w:rFonts w:ascii="Calibri" w:hAnsi="Calibri" w:cs="Calibri"/>
        </w:rPr>
        <w:t xml:space="preserve"> instytucji przyjmującej.</w:t>
      </w:r>
      <w:r w:rsidR="00095269" w:rsidRPr="0048076B">
        <w:rPr>
          <w:rFonts w:ascii="Calibri" w:hAnsi="Calibri" w:cs="Calibri"/>
        </w:rPr>
        <w:t xml:space="preserve"> </w:t>
      </w:r>
    </w:p>
    <w:p w14:paraId="4335148C" w14:textId="3483A706" w:rsidR="0035386C" w:rsidRDefault="0035386C" w:rsidP="003538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ypendium przysługuje studentowi wyłącznie na czas rzeczywistego pobytu za granicą</w:t>
      </w:r>
      <w:r>
        <w:rPr>
          <w:rFonts w:ascii="Calibri" w:hAnsi="Calibri" w:cs="Calibri"/>
        </w:rPr>
        <w:t xml:space="preserve"> w ramach mieszanego programu intensywnego</w:t>
      </w:r>
      <w:r w:rsidR="00850443">
        <w:rPr>
          <w:rFonts w:ascii="Calibri" w:hAnsi="Calibri" w:cs="Calibri"/>
        </w:rPr>
        <w:t xml:space="preserve"> oraz obejmuje dodatkowo </w:t>
      </w:r>
      <w:r w:rsidR="00E65641">
        <w:rPr>
          <w:rFonts w:ascii="Calibri" w:hAnsi="Calibri" w:cs="Calibri"/>
        </w:rPr>
        <w:t>jeden dzień podróży przed rozpoczęciem działania i jeden dzień podróży następujący po działaniu</w:t>
      </w:r>
      <w:r w:rsidRPr="0048076B">
        <w:rPr>
          <w:rFonts w:ascii="Calibri" w:hAnsi="Calibri" w:cs="Calibri"/>
        </w:rPr>
        <w:t>.</w:t>
      </w:r>
    </w:p>
    <w:p w14:paraId="7C9B3D46" w14:textId="4BAA1482" w:rsidR="003D358E" w:rsidRPr="0048076B" w:rsidRDefault="002420B7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uden</w:t>
      </w:r>
      <w:r w:rsidR="004A4FE1">
        <w:rPr>
          <w:rFonts w:ascii="Calibri" w:hAnsi="Calibri" w:cs="Calibri"/>
        </w:rPr>
        <w:t>t</w:t>
      </w:r>
      <w:r w:rsidRPr="0048076B">
        <w:rPr>
          <w:rFonts w:ascii="Calibri" w:hAnsi="Calibri" w:cs="Calibri"/>
        </w:rPr>
        <w:t>, który będ</w:t>
      </w:r>
      <w:r w:rsidR="004A4FE1">
        <w:rPr>
          <w:rFonts w:ascii="Calibri" w:hAnsi="Calibri" w:cs="Calibri"/>
        </w:rPr>
        <w:t>zie</w:t>
      </w:r>
      <w:r w:rsidRPr="0048076B">
        <w:rPr>
          <w:rFonts w:ascii="Calibri" w:hAnsi="Calibri" w:cs="Calibri"/>
        </w:rPr>
        <w:t xml:space="preserve"> spełniać kryteria ujęte w definicji „osób z mniejszymi szansami” </w:t>
      </w:r>
      <w:r w:rsidR="006A0D52">
        <w:rPr>
          <w:rFonts w:ascii="Calibri" w:hAnsi="Calibri" w:cs="Calibri"/>
        </w:rPr>
        <w:t>będzie</w:t>
      </w:r>
      <w:r w:rsidRPr="0048076B">
        <w:rPr>
          <w:rFonts w:ascii="Calibri" w:hAnsi="Calibri" w:cs="Calibri"/>
        </w:rPr>
        <w:t xml:space="preserve"> otrzymywać dodatkowo kwotę </w:t>
      </w:r>
      <w:r w:rsidR="00D670E1" w:rsidRPr="00D670E1">
        <w:rPr>
          <w:rFonts w:ascii="Calibri" w:hAnsi="Calibri" w:cs="Calibri"/>
        </w:rPr>
        <w:t>100 EUR w przypadku mobilności fizycznej trwające</w:t>
      </w:r>
      <w:r w:rsidR="005B6E6C">
        <w:rPr>
          <w:rFonts w:ascii="Calibri" w:hAnsi="Calibri" w:cs="Calibri"/>
        </w:rPr>
        <w:t>j</w:t>
      </w:r>
      <w:r w:rsidR="00D670E1" w:rsidRPr="00D670E1">
        <w:rPr>
          <w:rFonts w:ascii="Calibri" w:hAnsi="Calibri" w:cs="Calibri"/>
        </w:rPr>
        <w:t xml:space="preserve"> </w:t>
      </w:r>
      <w:r w:rsidR="005B6E6C">
        <w:rPr>
          <w:rFonts w:ascii="Calibri" w:hAnsi="Calibri" w:cs="Calibri"/>
        </w:rPr>
        <w:t xml:space="preserve">od </w:t>
      </w:r>
      <w:r w:rsidR="00D670E1" w:rsidRPr="00D670E1">
        <w:rPr>
          <w:rFonts w:ascii="Calibri" w:hAnsi="Calibri" w:cs="Calibri"/>
        </w:rPr>
        <w:t>5</w:t>
      </w:r>
      <w:r w:rsidR="005B6E6C">
        <w:rPr>
          <w:rFonts w:ascii="Calibri" w:hAnsi="Calibri" w:cs="Calibri"/>
        </w:rPr>
        <w:t xml:space="preserve"> do</w:t>
      </w:r>
      <w:r w:rsidR="00D670E1">
        <w:rPr>
          <w:rFonts w:ascii="Calibri" w:hAnsi="Calibri" w:cs="Calibri"/>
        </w:rPr>
        <w:t>-</w:t>
      </w:r>
      <w:r w:rsidR="00D670E1" w:rsidRPr="00D670E1">
        <w:rPr>
          <w:rFonts w:ascii="Calibri" w:hAnsi="Calibri" w:cs="Calibri"/>
        </w:rPr>
        <w:t xml:space="preserve">14 dni oraz 150 EUR w przypadku </w:t>
      </w:r>
      <w:r w:rsidR="005B6E6C">
        <w:rPr>
          <w:rFonts w:ascii="Calibri" w:hAnsi="Calibri" w:cs="Calibri"/>
        </w:rPr>
        <w:t>mobilności</w:t>
      </w:r>
      <w:r w:rsidR="00D670E1" w:rsidRPr="00D670E1">
        <w:rPr>
          <w:rFonts w:ascii="Calibri" w:hAnsi="Calibri" w:cs="Calibri"/>
        </w:rPr>
        <w:t xml:space="preserve"> trwające</w:t>
      </w:r>
      <w:r w:rsidR="005B6E6C">
        <w:rPr>
          <w:rFonts w:ascii="Calibri" w:hAnsi="Calibri" w:cs="Calibri"/>
        </w:rPr>
        <w:t xml:space="preserve">j od </w:t>
      </w:r>
      <w:r w:rsidR="00D670E1" w:rsidRPr="00D670E1">
        <w:rPr>
          <w:rFonts w:ascii="Calibri" w:hAnsi="Calibri" w:cs="Calibri"/>
        </w:rPr>
        <w:t>15</w:t>
      </w:r>
      <w:r w:rsidR="005B6E6C">
        <w:rPr>
          <w:rFonts w:ascii="Calibri" w:hAnsi="Calibri" w:cs="Calibri"/>
        </w:rPr>
        <w:t xml:space="preserve"> do</w:t>
      </w:r>
      <w:r w:rsidR="00D670E1" w:rsidRPr="00D670E1">
        <w:rPr>
          <w:rFonts w:ascii="Calibri" w:hAnsi="Calibri" w:cs="Calibri"/>
        </w:rPr>
        <w:t xml:space="preserve"> 30 dni</w:t>
      </w:r>
      <w:r w:rsidRPr="0048076B">
        <w:rPr>
          <w:rFonts w:ascii="Calibri" w:hAnsi="Calibri" w:cs="Calibri"/>
        </w:rPr>
        <w:t>. Definicja „os</w:t>
      </w:r>
      <w:r w:rsidR="006A0D52">
        <w:rPr>
          <w:rFonts w:ascii="Calibri" w:hAnsi="Calibri" w:cs="Calibri"/>
        </w:rPr>
        <w:t>oby</w:t>
      </w:r>
      <w:r w:rsidRPr="0048076B">
        <w:rPr>
          <w:rFonts w:ascii="Calibri" w:hAnsi="Calibri" w:cs="Calibri"/>
        </w:rPr>
        <w:t xml:space="preserve"> z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mniejszymi szansami” obejmuje osoby z niepełnosprawnościami oraz osoby ze środowisk uboższych. </w:t>
      </w:r>
      <w:r w:rsidR="003D358E" w:rsidRPr="0048076B">
        <w:rPr>
          <w:rFonts w:ascii="Calibri" w:hAnsi="Calibri" w:cs="Calibri"/>
        </w:rPr>
        <w:t>Osoby ze środowisk uboższych są to studenci</w:t>
      </w:r>
      <w:r w:rsidR="00836A4A" w:rsidRPr="0048076B">
        <w:rPr>
          <w:rFonts w:ascii="Calibri" w:hAnsi="Calibri" w:cs="Calibri"/>
        </w:rPr>
        <w:t xml:space="preserve">, którzy w </w:t>
      </w:r>
      <w:r w:rsidR="003B3EB5" w:rsidRPr="0048076B">
        <w:rPr>
          <w:rFonts w:ascii="Calibri" w:hAnsi="Calibri" w:cs="Calibri"/>
        </w:rPr>
        <w:t>cza</w:t>
      </w:r>
      <w:r w:rsidR="00B36468">
        <w:rPr>
          <w:rFonts w:ascii="Calibri" w:hAnsi="Calibri" w:cs="Calibri"/>
        </w:rPr>
        <w:t xml:space="preserve">sie przeprowadzanej rekrutacji na </w:t>
      </w:r>
      <w:r w:rsidR="00D670E1">
        <w:rPr>
          <w:rFonts w:ascii="Calibri" w:hAnsi="Calibri" w:cs="Calibri"/>
        </w:rPr>
        <w:t>BIP</w:t>
      </w:r>
      <w:r w:rsidR="00836A4A" w:rsidRPr="0048076B">
        <w:rPr>
          <w:rFonts w:ascii="Calibri" w:hAnsi="Calibri" w:cs="Calibri"/>
        </w:rPr>
        <w:t xml:space="preserve"> mają prawo do otrzymywania stypendium socja</w:t>
      </w:r>
      <w:r w:rsidR="00890132" w:rsidRPr="0048076B">
        <w:rPr>
          <w:rFonts w:ascii="Calibri" w:hAnsi="Calibri" w:cs="Calibri"/>
        </w:rPr>
        <w:t>lnego, zdefiniowanego w art. 86</w:t>
      </w:r>
      <w:r w:rsidR="00836A4A" w:rsidRPr="0048076B">
        <w:rPr>
          <w:rFonts w:ascii="Calibri" w:hAnsi="Calibri" w:cs="Calibri"/>
        </w:rPr>
        <w:t xml:space="preserve">, </w:t>
      </w:r>
      <w:r w:rsidR="00D14D36" w:rsidRPr="0048076B">
        <w:rPr>
          <w:rFonts w:ascii="Calibri" w:hAnsi="Calibri" w:cs="Calibri"/>
        </w:rPr>
        <w:t>ust. 1 </w:t>
      </w:r>
      <w:r w:rsidR="00836A4A" w:rsidRPr="0048076B">
        <w:rPr>
          <w:rFonts w:ascii="Calibri" w:hAnsi="Calibri" w:cs="Calibri"/>
        </w:rPr>
        <w:t>pkt 1 usta</w:t>
      </w:r>
      <w:r w:rsidR="00890132" w:rsidRPr="0048076B">
        <w:rPr>
          <w:rFonts w:ascii="Calibri" w:hAnsi="Calibri" w:cs="Calibri"/>
        </w:rPr>
        <w:t>wy Prawo o szkolnict</w:t>
      </w:r>
      <w:r w:rsidR="00C85FAD" w:rsidRPr="0048076B">
        <w:rPr>
          <w:rFonts w:ascii="Calibri" w:hAnsi="Calibri" w:cs="Calibri"/>
        </w:rPr>
        <w:t xml:space="preserve">wie wyższym i </w:t>
      </w:r>
      <w:proofErr w:type="gramStart"/>
      <w:r w:rsidR="00C85FAD" w:rsidRPr="0048076B">
        <w:rPr>
          <w:rFonts w:ascii="Calibri" w:hAnsi="Calibri" w:cs="Calibri"/>
        </w:rPr>
        <w:t>nauce</w:t>
      </w:r>
      <w:r w:rsidR="00890132" w:rsidRPr="0048076B">
        <w:rPr>
          <w:rFonts w:ascii="Calibri" w:hAnsi="Calibri" w:cs="Calibri"/>
        </w:rPr>
        <w:t xml:space="preserve">  oraz</w:t>
      </w:r>
      <w:proofErr w:type="gramEnd"/>
      <w:r w:rsidR="00890132" w:rsidRPr="0048076B">
        <w:rPr>
          <w:rFonts w:ascii="Calibri" w:hAnsi="Calibri" w:cs="Calibri"/>
        </w:rPr>
        <w:t xml:space="preserve"> art. 87, ust. 1 pkt 1 niniejszej ustawy.</w:t>
      </w:r>
      <w:r w:rsidR="00C85FAD" w:rsidRPr="0048076B">
        <w:rPr>
          <w:rFonts w:ascii="Calibri" w:hAnsi="Calibri" w:cs="Calibri"/>
        </w:rPr>
        <w:t xml:space="preserve"> </w:t>
      </w:r>
    </w:p>
    <w:p w14:paraId="6A8AB012" w14:textId="77777777" w:rsidR="003D358E" w:rsidRPr="0048076B" w:rsidRDefault="008332C2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Arial"/>
        </w:rPr>
        <w:t xml:space="preserve">Do </w:t>
      </w:r>
      <w:r w:rsidRPr="005B6E6C">
        <w:rPr>
          <w:rFonts w:ascii="Calibri" w:hAnsi="Calibri" w:cs="Calibri"/>
        </w:rPr>
        <w:t>uzyskania</w:t>
      </w:r>
      <w:r w:rsidRPr="0048076B">
        <w:rPr>
          <w:rFonts w:ascii="Calibri" w:hAnsi="Calibri" w:cs="Arial"/>
        </w:rPr>
        <w:t xml:space="preserve"> </w:t>
      </w:r>
      <w:r w:rsidR="003D358E" w:rsidRPr="0048076B">
        <w:rPr>
          <w:rFonts w:ascii="Calibri" w:hAnsi="Calibri" w:cs="Arial"/>
        </w:rPr>
        <w:t xml:space="preserve">dodatku dla „osób z mniejszymi szansami” </w:t>
      </w:r>
      <w:r w:rsidRPr="0048076B">
        <w:rPr>
          <w:rFonts w:ascii="Calibri" w:hAnsi="Calibri" w:cs="Arial"/>
        </w:rPr>
        <w:t>kwalifikowane są osoby, które</w:t>
      </w:r>
      <w:r w:rsidR="003D358E" w:rsidRPr="0048076B">
        <w:rPr>
          <w:rFonts w:ascii="Calibri" w:hAnsi="Calibri" w:cs="Arial"/>
        </w:rPr>
        <w:t>:</w:t>
      </w:r>
    </w:p>
    <w:p w14:paraId="6591964D" w14:textId="57BE4DA8" w:rsidR="005643CE" w:rsidRPr="0048076B" w:rsidRDefault="008332C2" w:rsidP="005B6E6C">
      <w:pPr>
        <w:numPr>
          <w:ilvl w:val="1"/>
          <w:numId w:val="33"/>
        </w:numPr>
        <w:spacing w:after="240"/>
        <w:ind w:left="567" w:hanging="283"/>
        <w:jc w:val="both"/>
        <w:rPr>
          <w:rFonts w:ascii="Calibri" w:hAnsi="Calibri" w:cs="Arial"/>
        </w:rPr>
      </w:pPr>
      <w:r w:rsidRPr="0048076B">
        <w:rPr>
          <w:rFonts w:ascii="Calibri" w:hAnsi="Calibri" w:cs="Arial"/>
        </w:rPr>
        <w:t xml:space="preserve"> </w:t>
      </w:r>
      <w:r w:rsidR="005643CE" w:rsidRPr="0048076B">
        <w:rPr>
          <w:rFonts w:ascii="Calibri" w:hAnsi="Calibri" w:cs="Arial"/>
        </w:rPr>
        <w:t xml:space="preserve">w </w:t>
      </w:r>
      <w:r w:rsidR="005B6E6C">
        <w:rPr>
          <w:rFonts w:ascii="Calibri" w:hAnsi="Calibri" w:cs="Arial"/>
        </w:rPr>
        <w:t>momencie</w:t>
      </w:r>
      <w:r w:rsidR="005643CE" w:rsidRPr="0048076B">
        <w:rPr>
          <w:rFonts w:ascii="Calibri" w:hAnsi="Calibri" w:cs="Arial"/>
        </w:rPr>
        <w:t xml:space="preserve"> rekrutacji posiadają prawo do stypendium socjalnego na Uniwersytecie w Białymstoku, potwierdzone w formularzu zgłoszeniowym danego studenta, przez </w:t>
      </w:r>
      <w:r w:rsidR="00F31235" w:rsidRPr="0048076B">
        <w:rPr>
          <w:rFonts w:ascii="Calibri" w:hAnsi="Calibri" w:cs="Arial"/>
        </w:rPr>
        <w:t>D</w:t>
      </w:r>
      <w:r w:rsidR="005643CE" w:rsidRPr="0048076B">
        <w:rPr>
          <w:rFonts w:ascii="Calibri" w:hAnsi="Calibri" w:cs="Arial"/>
        </w:rPr>
        <w:t xml:space="preserve">ział </w:t>
      </w:r>
      <w:r w:rsidR="00F31235" w:rsidRPr="0048076B">
        <w:rPr>
          <w:rFonts w:ascii="Calibri" w:hAnsi="Calibri" w:cs="Arial"/>
        </w:rPr>
        <w:t>S</w:t>
      </w:r>
      <w:r w:rsidR="005643CE" w:rsidRPr="0048076B">
        <w:rPr>
          <w:rFonts w:ascii="Calibri" w:hAnsi="Calibri" w:cs="Arial"/>
        </w:rPr>
        <w:t xml:space="preserve">praw </w:t>
      </w:r>
      <w:r w:rsidR="00F31235" w:rsidRPr="0048076B">
        <w:rPr>
          <w:rFonts w:ascii="Calibri" w:hAnsi="Calibri" w:cs="Arial"/>
        </w:rPr>
        <w:t>S</w:t>
      </w:r>
      <w:r w:rsidR="005643CE" w:rsidRPr="0048076B">
        <w:rPr>
          <w:rFonts w:ascii="Calibri" w:hAnsi="Calibri" w:cs="Arial"/>
        </w:rPr>
        <w:t xml:space="preserve">tudenckich lub dziekanat/sekretariat właściwej jednostki organizacyjnej. </w:t>
      </w:r>
    </w:p>
    <w:p w14:paraId="1D3FFA2A" w14:textId="67E70A22" w:rsidR="008332C2" w:rsidRPr="0048076B" w:rsidRDefault="005643CE" w:rsidP="005B6E6C">
      <w:pPr>
        <w:numPr>
          <w:ilvl w:val="1"/>
          <w:numId w:val="33"/>
        </w:numPr>
        <w:spacing w:after="240"/>
        <w:ind w:left="567" w:hanging="283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w momencie złożenia wniosku o wyjazd są uznane, w świetle uchwały nr 2624 Senatu Uniwersytetu w Białymstoku z dnia 18 grudnia 2019</w:t>
      </w:r>
      <w:r w:rsidR="00F37BCC">
        <w:rPr>
          <w:rFonts w:ascii="Calibri" w:hAnsi="Calibri" w:cs="Calibri"/>
        </w:rPr>
        <w:t xml:space="preserve"> </w:t>
      </w:r>
      <w:r w:rsidRPr="0048076B">
        <w:rPr>
          <w:rFonts w:ascii="Calibri" w:hAnsi="Calibri" w:cs="Calibri"/>
        </w:rPr>
        <w:t>r. w sprawie określenia szczegółowych zasad wprowadzania i zastosowania rozwiązań alternatywnych dla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studiujących osób niepełnosprawnych, za osoby z niepełnosprawnościami. Informacja ta musi zostać potwierdzona w formularzu zgłoszeniowym studenta przez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Pełnomocnika Rektora ds. osób z niepełnosprawnościami. Każdy przypadek jest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rozpatrywany indywidualnie przez uczelnię w porozumieniu z Pełnomocnikiem Rektora ds. osób z niepełnosprawnościami. O decyzji </w:t>
      </w:r>
      <w:r w:rsidR="005B6E6C">
        <w:rPr>
          <w:rFonts w:ascii="Calibri" w:hAnsi="Calibri" w:cs="Calibri"/>
        </w:rPr>
        <w:t xml:space="preserve">w sprawie </w:t>
      </w:r>
      <w:r w:rsidRPr="0048076B">
        <w:rPr>
          <w:rFonts w:ascii="Calibri" w:hAnsi="Calibri" w:cs="Calibri"/>
        </w:rPr>
        <w:t>przyznania dofinansowania student jest informowany indywidualnie.</w:t>
      </w:r>
      <w:r w:rsidR="00836A4A" w:rsidRPr="0048076B">
        <w:rPr>
          <w:rFonts w:ascii="Calibri" w:hAnsi="Calibri" w:cs="Calibri"/>
        </w:rPr>
        <w:t xml:space="preserve"> </w:t>
      </w:r>
    </w:p>
    <w:p w14:paraId="07C9ACBE" w14:textId="090DB64F" w:rsidR="00850443" w:rsidRPr="0048076B" w:rsidRDefault="00850443" w:rsidP="0085044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 xml:space="preserve">Student </w:t>
      </w:r>
      <w:r w:rsidRPr="00850443">
        <w:rPr>
          <w:rFonts w:ascii="Calibri" w:hAnsi="Calibri" w:cs="Calibri"/>
        </w:rPr>
        <w:t>spełnia</w:t>
      </w:r>
      <w:r>
        <w:rPr>
          <w:rFonts w:ascii="Calibri" w:hAnsi="Calibri" w:cs="Calibri"/>
        </w:rPr>
        <w:t>jący</w:t>
      </w:r>
      <w:r w:rsidRPr="00850443">
        <w:rPr>
          <w:rFonts w:ascii="Calibri" w:hAnsi="Calibri" w:cs="Calibri"/>
        </w:rPr>
        <w:t xml:space="preserve"> kryteria ujęte w definicji „osób z mniejszymi szansami”</w:t>
      </w:r>
      <w:r>
        <w:rPr>
          <w:rFonts w:ascii="Calibri" w:hAnsi="Calibri" w:cs="Calibri"/>
        </w:rPr>
        <w:t xml:space="preserve"> otrzymuje dofinansowanie kosztów podróży zgodnie ze stawkami określonymi w </w:t>
      </w:r>
      <w:r w:rsidRPr="005B6E6C">
        <w:rPr>
          <w:rFonts w:ascii="Calibri" w:hAnsi="Calibri" w:cs="Calibri"/>
        </w:rPr>
        <w:t>Przewodniku</w:t>
      </w:r>
      <w:r w:rsidRPr="64564D0E">
        <w:rPr>
          <w:rFonts w:ascii="Calibri" w:hAnsi="Calibri" w:cs="Calibri"/>
          <w:i/>
          <w:iCs/>
        </w:rPr>
        <w:t xml:space="preserve"> po programie Erasmus+</w:t>
      </w:r>
      <w:r>
        <w:rPr>
          <w:rFonts w:ascii="Calibri" w:hAnsi="Calibri" w:cs="Calibri"/>
          <w:i/>
          <w:iCs/>
        </w:rPr>
        <w:t xml:space="preserve"> </w:t>
      </w:r>
      <w:r w:rsidRPr="005D5038">
        <w:rPr>
          <w:rFonts w:ascii="Calibri" w:hAnsi="Calibri" w:cs="Calibri"/>
          <w:iCs/>
        </w:rPr>
        <w:t>i</w:t>
      </w:r>
      <w:r>
        <w:rPr>
          <w:rFonts w:ascii="Calibri" w:hAnsi="Calibri" w:cs="Calibri"/>
          <w:i/>
          <w:iCs/>
        </w:rPr>
        <w:t xml:space="preserve"> </w:t>
      </w:r>
      <w:r>
        <w:rPr>
          <w:rFonts w:ascii="Calibri" w:hAnsi="Calibri" w:cs="Calibri"/>
        </w:rPr>
        <w:t xml:space="preserve">kalkulatorem odległości Komisji Europejskiej </w:t>
      </w:r>
      <w:r w:rsidRPr="00D670E1">
        <w:rPr>
          <w:rFonts w:ascii="Calibri" w:hAnsi="Calibri" w:cs="Calibri"/>
        </w:rPr>
        <w:t>(</w:t>
      </w:r>
      <w:hyperlink r:id="rId11" w:history="1">
        <w:r w:rsidRPr="008F4F97">
          <w:rPr>
            <w:rStyle w:val="Hipercze"/>
            <w:rFonts w:ascii="Calibri" w:hAnsi="Calibri" w:cs="Calibri"/>
          </w:rPr>
          <w:t>http://ec.europa.eu/programmes/erasmus-plus/tools/distance_en.htm</w:t>
        </w:r>
      </w:hyperlink>
      <w:r w:rsidRPr="00D670E1">
        <w:rPr>
          <w:rFonts w:ascii="Calibri" w:hAnsi="Calibri" w:cs="Calibri"/>
        </w:rPr>
        <w:t>).</w:t>
      </w:r>
    </w:p>
    <w:p w14:paraId="5EF49CCF" w14:textId="76D6A07F" w:rsidR="00850443" w:rsidRPr="000506F9" w:rsidRDefault="00850443" w:rsidP="0085044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>Uczestnik</w:t>
      </w:r>
      <w:r>
        <w:rPr>
          <w:rFonts w:ascii="Calibri" w:hAnsi="Calibri" w:cs="Calibri"/>
        </w:rPr>
        <w:t xml:space="preserve"> z mniejszymi szansami</w:t>
      </w:r>
      <w:r w:rsidRPr="000506F9">
        <w:rPr>
          <w:rFonts w:ascii="Calibri" w:hAnsi="Calibri" w:cs="Calibri"/>
        </w:rPr>
        <w:t xml:space="preserve">, który wybierze podróż z wykorzystaniem ekologicznych środków transportu (pociąg, autobus, samochód </w:t>
      </w:r>
      <w:proofErr w:type="spellStart"/>
      <w:r w:rsidRPr="000506F9">
        <w:rPr>
          <w:rFonts w:ascii="Calibri" w:hAnsi="Calibri" w:cs="Calibri"/>
        </w:rPr>
        <w:t>wspóldzielony</w:t>
      </w:r>
      <w:proofErr w:type="spellEnd"/>
      <w:r w:rsidRPr="000506F9">
        <w:rPr>
          <w:rFonts w:ascii="Calibri" w:hAnsi="Calibri" w:cs="Calibri"/>
        </w:rPr>
        <w:t xml:space="preserve">) jest uprawniony do uzyskania wyższego ryczałtu w wysokości </w:t>
      </w:r>
      <w:r w:rsidR="001B0628">
        <w:rPr>
          <w:rFonts w:ascii="Calibri" w:hAnsi="Calibri" w:cs="Calibri"/>
        </w:rPr>
        <w:t>32</w:t>
      </w:r>
      <w:r w:rsidRPr="000506F9">
        <w:rPr>
          <w:rFonts w:ascii="Calibri" w:hAnsi="Calibri" w:cs="Calibri"/>
        </w:rPr>
        <w:t>0 EUR z tytułu spełnienia wymogów związanych z tzw. „</w:t>
      </w:r>
      <w:proofErr w:type="spellStart"/>
      <w:r w:rsidRPr="000506F9">
        <w:rPr>
          <w:rFonts w:ascii="Calibri" w:hAnsi="Calibri" w:cs="Calibri"/>
        </w:rPr>
        <w:t>green</w:t>
      </w:r>
      <w:proofErr w:type="spellEnd"/>
      <w:r w:rsidRPr="000506F9">
        <w:rPr>
          <w:rFonts w:ascii="Calibri" w:hAnsi="Calibri" w:cs="Calibri"/>
        </w:rPr>
        <w:t xml:space="preserve"> </w:t>
      </w:r>
      <w:proofErr w:type="spellStart"/>
      <w:r w:rsidRPr="000506F9">
        <w:rPr>
          <w:rFonts w:ascii="Calibri" w:hAnsi="Calibri" w:cs="Calibri"/>
        </w:rPr>
        <w:t>travel</w:t>
      </w:r>
      <w:proofErr w:type="spellEnd"/>
      <w:r w:rsidRPr="000506F9">
        <w:rPr>
          <w:rFonts w:ascii="Calibri" w:hAnsi="Calibri" w:cs="Calibri"/>
        </w:rPr>
        <w:t>”. W celu uzyskania ryczałtu uczestnik składa pisemną deklarację odbycia podróży z wykorzystaniem niskoemisyjnych środków transportu przed podpisaniem umowy (w uzasadnionych przypadkach możliwe jest złożenie deklaracji w trakcie pobytu). Następnie, najpóźniej na etapie rozliczenia mobilności, uczestnik musi przedstawić pisemne oświadczenie oraz załączyć bilety (w przypadku podróży pociągiem lub autobusem) w celu rozliczenia przyznanego ryczałtu.</w:t>
      </w:r>
    </w:p>
    <w:p w14:paraId="61915E1B" w14:textId="3270C8DD" w:rsidR="00537B40" w:rsidRPr="002D3795" w:rsidRDefault="00537B40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2D3795">
        <w:rPr>
          <w:rFonts w:ascii="Calibri" w:hAnsi="Calibri" w:cs="Calibri"/>
        </w:rPr>
        <w:t>We</w:t>
      </w:r>
      <w:r w:rsidR="0048076B" w:rsidRPr="002D3795">
        <w:rPr>
          <w:rFonts w:ascii="Calibri" w:hAnsi="Calibri" w:cs="Calibri"/>
        </w:rPr>
        <w:t xml:space="preserve"> wszelkich kwestiach nieobj</w:t>
      </w:r>
      <w:r w:rsidR="00060FC5" w:rsidRPr="002D3795">
        <w:rPr>
          <w:rFonts w:ascii="Calibri" w:hAnsi="Calibri" w:cs="Calibri"/>
        </w:rPr>
        <w:t>ętych</w:t>
      </w:r>
      <w:r w:rsidRPr="002D3795">
        <w:rPr>
          <w:rFonts w:ascii="Calibri" w:hAnsi="Calibri" w:cs="Calibri"/>
        </w:rPr>
        <w:t xml:space="preserve"> zasadami finansowymi zastosowanie mają instrukcje zawarte w </w:t>
      </w:r>
      <w:r w:rsidRPr="002D3795">
        <w:rPr>
          <w:rFonts w:ascii="Calibri" w:hAnsi="Calibri" w:cs="Calibri"/>
          <w:i/>
        </w:rPr>
        <w:t>Przewodniku po programie Erasmus+</w:t>
      </w:r>
      <w:r w:rsidR="00060FC5" w:rsidRPr="002D3795">
        <w:rPr>
          <w:rFonts w:ascii="Calibri" w:hAnsi="Calibri" w:cs="Calibri"/>
        </w:rPr>
        <w:t>,</w:t>
      </w:r>
      <w:r w:rsidRPr="002D3795">
        <w:rPr>
          <w:rFonts w:ascii="Calibri" w:hAnsi="Calibri" w:cs="Calibri"/>
          <w:i/>
        </w:rPr>
        <w:t xml:space="preserve"> </w:t>
      </w:r>
      <w:r w:rsidRPr="002D3795">
        <w:rPr>
          <w:rFonts w:ascii="Calibri" w:hAnsi="Calibri" w:cs="Calibri"/>
        </w:rPr>
        <w:t xml:space="preserve">wytyczne </w:t>
      </w:r>
      <w:r w:rsidR="00060FC5" w:rsidRPr="002D3795">
        <w:rPr>
          <w:rFonts w:ascii="Calibri" w:hAnsi="Calibri" w:cs="Calibri"/>
        </w:rPr>
        <w:t>N</w:t>
      </w:r>
      <w:r w:rsidR="005B6E6C" w:rsidRPr="002D3795">
        <w:rPr>
          <w:rFonts w:ascii="Calibri" w:hAnsi="Calibri" w:cs="Calibri"/>
        </w:rPr>
        <w:t xml:space="preserve">arodowej </w:t>
      </w:r>
      <w:r w:rsidR="00060FC5" w:rsidRPr="002D3795">
        <w:rPr>
          <w:rFonts w:ascii="Calibri" w:hAnsi="Calibri" w:cs="Calibri"/>
        </w:rPr>
        <w:t>A</w:t>
      </w:r>
      <w:r w:rsidR="005B6E6C" w:rsidRPr="002D3795">
        <w:rPr>
          <w:rFonts w:ascii="Calibri" w:hAnsi="Calibri" w:cs="Calibri"/>
        </w:rPr>
        <w:t>gencji</w:t>
      </w:r>
      <w:r w:rsidR="00060FC5" w:rsidRPr="002D3795">
        <w:rPr>
          <w:rFonts w:ascii="Calibri" w:hAnsi="Calibri" w:cs="Calibri"/>
        </w:rPr>
        <w:t xml:space="preserve"> </w:t>
      </w:r>
      <w:r w:rsidRPr="002D3795">
        <w:rPr>
          <w:rFonts w:ascii="Calibri" w:hAnsi="Calibri" w:cs="Calibri"/>
        </w:rPr>
        <w:t>oraz decyzje Komisji Europejskiej.</w:t>
      </w:r>
    </w:p>
    <w:p w14:paraId="05284A71" w14:textId="3F377E32" w:rsidR="00DD601C" w:rsidRPr="005B6E6C" w:rsidRDefault="00DD601C" w:rsidP="00CA2759">
      <w:pPr>
        <w:spacing w:after="240"/>
        <w:ind w:left="284"/>
        <w:jc w:val="both"/>
        <w:rPr>
          <w:rFonts w:ascii="Calibri" w:hAnsi="Calibri" w:cs="Calibri"/>
          <w:b/>
          <w:color w:val="FF0000"/>
        </w:rPr>
      </w:pPr>
    </w:p>
    <w:sectPr w:rsidR="00DD601C" w:rsidRPr="005B6E6C" w:rsidSect="00E45F35">
      <w:footerReference w:type="default" r:id="rId12"/>
      <w:pgSz w:w="11906" w:h="16838"/>
      <w:pgMar w:top="709" w:right="1133" w:bottom="851" w:left="1417" w:header="708" w:footer="2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89D5F0" w14:textId="77777777" w:rsidR="00A50708" w:rsidRDefault="00A50708" w:rsidP="002D245D">
      <w:r>
        <w:separator/>
      </w:r>
    </w:p>
  </w:endnote>
  <w:endnote w:type="continuationSeparator" w:id="0">
    <w:p w14:paraId="3C01D97D" w14:textId="77777777" w:rsidR="00A50708" w:rsidRDefault="00A50708" w:rsidP="002D2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9C010" w14:textId="6A235438" w:rsidR="00866461" w:rsidRPr="00866461" w:rsidRDefault="00866461">
    <w:pPr>
      <w:pStyle w:val="Stopka"/>
      <w:jc w:val="right"/>
      <w:rPr>
        <w:rFonts w:ascii="Calibri" w:hAnsi="Calibri"/>
        <w:sz w:val="18"/>
      </w:rPr>
    </w:pPr>
    <w:r w:rsidRPr="00866461">
      <w:rPr>
        <w:rFonts w:ascii="Calibri" w:hAnsi="Calibri"/>
        <w:sz w:val="18"/>
      </w:rPr>
      <w:fldChar w:fldCharType="begin"/>
    </w:r>
    <w:r w:rsidRPr="00866461">
      <w:rPr>
        <w:rFonts w:ascii="Calibri" w:hAnsi="Calibri"/>
        <w:sz w:val="18"/>
      </w:rPr>
      <w:instrText>PAGE   \* MERGEFORMAT</w:instrText>
    </w:r>
    <w:r w:rsidRPr="00866461">
      <w:rPr>
        <w:rFonts w:ascii="Calibri" w:hAnsi="Calibri"/>
        <w:sz w:val="18"/>
      </w:rPr>
      <w:fldChar w:fldCharType="separate"/>
    </w:r>
    <w:r w:rsidR="00E65641" w:rsidRPr="00E65641">
      <w:rPr>
        <w:rFonts w:ascii="Calibri" w:hAnsi="Calibri"/>
        <w:noProof/>
        <w:sz w:val="18"/>
        <w:lang w:val="pl-PL"/>
      </w:rPr>
      <w:t>3</w:t>
    </w:r>
    <w:r w:rsidRPr="00866461">
      <w:rPr>
        <w:rFonts w:ascii="Calibri" w:hAnsi="Calibri"/>
        <w:sz w:val="18"/>
      </w:rPr>
      <w:fldChar w:fldCharType="end"/>
    </w:r>
  </w:p>
  <w:p w14:paraId="27B9F6BD" w14:textId="77777777" w:rsidR="00866461" w:rsidRDefault="0086646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CEA98" w14:textId="77777777" w:rsidR="00A50708" w:rsidRDefault="00A50708" w:rsidP="002D245D">
      <w:r>
        <w:separator/>
      </w:r>
    </w:p>
  </w:footnote>
  <w:footnote w:type="continuationSeparator" w:id="0">
    <w:p w14:paraId="4EC7662E" w14:textId="77777777" w:rsidR="00A50708" w:rsidRDefault="00A50708" w:rsidP="002D24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F5AC2"/>
    <w:multiLevelType w:val="hybridMultilevel"/>
    <w:tmpl w:val="D18ECB54"/>
    <w:lvl w:ilvl="0" w:tplc="901886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8334D9"/>
    <w:multiLevelType w:val="hybridMultilevel"/>
    <w:tmpl w:val="70A6244C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8DD3BE4"/>
    <w:multiLevelType w:val="hybridMultilevel"/>
    <w:tmpl w:val="C4CC78C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023368"/>
    <w:multiLevelType w:val="hybridMultilevel"/>
    <w:tmpl w:val="2BF81F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92133"/>
    <w:multiLevelType w:val="hybridMultilevel"/>
    <w:tmpl w:val="E7F8CEC2"/>
    <w:lvl w:ilvl="0" w:tplc="54E8E18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02B490A"/>
    <w:multiLevelType w:val="hybridMultilevel"/>
    <w:tmpl w:val="DC88FB90"/>
    <w:lvl w:ilvl="0" w:tplc="6526E5A0">
      <w:start w:val="3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FB4882"/>
    <w:multiLevelType w:val="hybridMultilevel"/>
    <w:tmpl w:val="21B0A0A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9803D8"/>
    <w:multiLevelType w:val="hybridMultilevel"/>
    <w:tmpl w:val="89784FF6"/>
    <w:lvl w:ilvl="0" w:tplc="0415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DC4ED6"/>
    <w:multiLevelType w:val="hybridMultilevel"/>
    <w:tmpl w:val="BCD6E10C"/>
    <w:lvl w:ilvl="0" w:tplc="327C33D4">
      <w:start w:val="9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7665DA"/>
    <w:multiLevelType w:val="hybridMultilevel"/>
    <w:tmpl w:val="3E6078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1203C8"/>
    <w:multiLevelType w:val="hybridMultilevel"/>
    <w:tmpl w:val="52DAFBEE"/>
    <w:lvl w:ilvl="0" w:tplc="AB5C6A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567176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81765D1"/>
    <w:multiLevelType w:val="hybridMultilevel"/>
    <w:tmpl w:val="47AE6F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B503AD"/>
    <w:multiLevelType w:val="hybridMultilevel"/>
    <w:tmpl w:val="2BF81FC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706343"/>
    <w:multiLevelType w:val="hybridMultilevel"/>
    <w:tmpl w:val="F0BAA2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F725F4"/>
    <w:multiLevelType w:val="hybridMultilevel"/>
    <w:tmpl w:val="8424F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B86616"/>
    <w:multiLevelType w:val="hybridMultilevel"/>
    <w:tmpl w:val="87A2CE94"/>
    <w:lvl w:ilvl="0" w:tplc="58D2E65A">
      <w:start w:val="2587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1E3B6A"/>
    <w:multiLevelType w:val="hybridMultilevel"/>
    <w:tmpl w:val="24484DF0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63260562"/>
    <w:multiLevelType w:val="hybridMultilevel"/>
    <w:tmpl w:val="63727FC4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81D7931"/>
    <w:multiLevelType w:val="hybridMultilevel"/>
    <w:tmpl w:val="359E5966"/>
    <w:lvl w:ilvl="0" w:tplc="17D0C81A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690945D9"/>
    <w:multiLevelType w:val="hybridMultilevel"/>
    <w:tmpl w:val="343E80F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71647FE">
      <w:start w:val="4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1DACC3C8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C234E92"/>
    <w:multiLevelType w:val="hybridMultilevel"/>
    <w:tmpl w:val="395E4822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84A76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790EDA"/>
    <w:multiLevelType w:val="hybridMultilevel"/>
    <w:tmpl w:val="0D643342"/>
    <w:lvl w:ilvl="0" w:tplc="E4E6C7A2">
      <w:start w:val="256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D61B50"/>
    <w:multiLevelType w:val="hybridMultilevel"/>
    <w:tmpl w:val="4A10BDEA"/>
    <w:lvl w:ilvl="0" w:tplc="0CB017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CFD55B3"/>
    <w:multiLevelType w:val="multilevel"/>
    <w:tmpl w:val="125A6F6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 w16cid:durableId="1180122223">
    <w:abstractNumId w:val="5"/>
  </w:num>
  <w:num w:numId="2" w16cid:durableId="951402992">
    <w:abstractNumId w:val="30"/>
  </w:num>
  <w:num w:numId="3" w16cid:durableId="246035898">
    <w:abstractNumId w:val="2"/>
  </w:num>
  <w:num w:numId="4" w16cid:durableId="856312660">
    <w:abstractNumId w:val="14"/>
  </w:num>
  <w:num w:numId="5" w16cid:durableId="107549451">
    <w:abstractNumId w:val="29"/>
  </w:num>
  <w:num w:numId="6" w16cid:durableId="1944920045">
    <w:abstractNumId w:val="16"/>
  </w:num>
  <w:num w:numId="7" w16cid:durableId="2084721384">
    <w:abstractNumId w:val="10"/>
  </w:num>
  <w:num w:numId="8" w16cid:durableId="1364749521">
    <w:abstractNumId w:val="0"/>
  </w:num>
  <w:num w:numId="9" w16cid:durableId="913129625">
    <w:abstractNumId w:val="6"/>
  </w:num>
  <w:num w:numId="10" w16cid:durableId="2097356539">
    <w:abstractNumId w:val="13"/>
  </w:num>
  <w:num w:numId="11" w16cid:durableId="758985492">
    <w:abstractNumId w:val="25"/>
  </w:num>
  <w:num w:numId="12" w16cid:durableId="1939290759">
    <w:abstractNumId w:val="20"/>
  </w:num>
  <w:num w:numId="13" w16cid:durableId="422411223">
    <w:abstractNumId w:val="18"/>
  </w:num>
  <w:num w:numId="14" w16cid:durableId="518004493">
    <w:abstractNumId w:val="7"/>
  </w:num>
  <w:num w:numId="15" w16cid:durableId="1836453272">
    <w:abstractNumId w:val="12"/>
  </w:num>
  <w:num w:numId="16" w16cid:durableId="774373933">
    <w:abstractNumId w:val="28"/>
  </w:num>
  <w:num w:numId="17" w16cid:durableId="2055150849">
    <w:abstractNumId w:val="22"/>
  </w:num>
  <w:num w:numId="18" w16cid:durableId="181281104">
    <w:abstractNumId w:val="27"/>
  </w:num>
  <w:num w:numId="19" w16cid:durableId="1554465473">
    <w:abstractNumId w:val="26"/>
  </w:num>
  <w:num w:numId="20" w16cid:durableId="633372433">
    <w:abstractNumId w:val="23"/>
  </w:num>
  <w:num w:numId="21" w16cid:durableId="2041852746">
    <w:abstractNumId w:val="15"/>
  </w:num>
  <w:num w:numId="22" w16cid:durableId="2133161487">
    <w:abstractNumId w:val="24"/>
  </w:num>
  <w:num w:numId="23" w16cid:durableId="2133402664">
    <w:abstractNumId w:val="4"/>
  </w:num>
  <w:num w:numId="24" w16cid:durableId="1722822466">
    <w:abstractNumId w:val="9"/>
  </w:num>
  <w:num w:numId="25" w16cid:durableId="880094620">
    <w:abstractNumId w:val="8"/>
  </w:num>
  <w:num w:numId="26" w16cid:durableId="313795880">
    <w:abstractNumId w:val="13"/>
    <w:lvlOverride w:ilvl="0">
      <w:lvl w:ilvl="0" w:tplc="AB5C6A5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7" w16cid:durableId="1785878220">
    <w:abstractNumId w:val="5"/>
  </w:num>
  <w:num w:numId="28" w16cid:durableId="535041597">
    <w:abstractNumId w:val="1"/>
  </w:num>
  <w:num w:numId="29" w16cid:durableId="1453133673">
    <w:abstractNumId w:val="19"/>
  </w:num>
  <w:num w:numId="30" w16cid:durableId="1698390168">
    <w:abstractNumId w:val="21"/>
  </w:num>
  <w:num w:numId="31" w16cid:durableId="206066548">
    <w:abstractNumId w:val="11"/>
  </w:num>
  <w:num w:numId="32" w16cid:durableId="1764446639">
    <w:abstractNumId w:val="3"/>
  </w:num>
  <w:num w:numId="33" w16cid:durableId="150971231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wMzU2tTQ0NzRQ0lEKTi0uzszPAykwrAUABbWEwiwAAAA="/>
  </w:docVars>
  <w:rsids>
    <w:rsidRoot w:val="005112CF"/>
    <w:rsid w:val="00002340"/>
    <w:rsid w:val="00003E57"/>
    <w:rsid w:val="00007436"/>
    <w:rsid w:val="00011A80"/>
    <w:rsid w:val="0002026E"/>
    <w:rsid w:val="000236B3"/>
    <w:rsid w:val="00034822"/>
    <w:rsid w:val="00034B63"/>
    <w:rsid w:val="0004410E"/>
    <w:rsid w:val="000506F9"/>
    <w:rsid w:val="00055041"/>
    <w:rsid w:val="0005578E"/>
    <w:rsid w:val="00060FC5"/>
    <w:rsid w:val="00061182"/>
    <w:rsid w:val="00065B0F"/>
    <w:rsid w:val="000749C5"/>
    <w:rsid w:val="000817A6"/>
    <w:rsid w:val="000831C9"/>
    <w:rsid w:val="00095269"/>
    <w:rsid w:val="000A1AF8"/>
    <w:rsid w:val="000B13F9"/>
    <w:rsid w:val="000C2395"/>
    <w:rsid w:val="000C4E84"/>
    <w:rsid w:val="000D7F91"/>
    <w:rsid w:val="000F4150"/>
    <w:rsid w:val="000F5E35"/>
    <w:rsid w:val="000F7CE7"/>
    <w:rsid w:val="001120C0"/>
    <w:rsid w:val="00112570"/>
    <w:rsid w:val="001129BD"/>
    <w:rsid w:val="00114D59"/>
    <w:rsid w:val="001231C7"/>
    <w:rsid w:val="0012590B"/>
    <w:rsid w:val="00142321"/>
    <w:rsid w:val="001463D8"/>
    <w:rsid w:val="00152016"/>
    <w:rsid w:val="001530B3"/>
    <w:rsid w:val="00157B8E"/>
    <w:rsid w:val="00164671"/>
    <w:rsid w:val="00182761"/>
    <w:rsid w:val="00182C29"/>
    <w:rsid w:val="001830F4"/>
    <w:rsid w:val="001845B5"/>
    <w:rsid w:val="00184A8E"/>
    <w:rsid w:val="0018682F"/>
    <w:rsid w:val="0019542C"/>
    <w:rsid w:val="001A0A14"/>
    <w:rsid w:val="001A7260"/>
    <w:rsid w:val="001B0628"/>
    <w:rsid w:val="001B125F"/>
    <w:rsid w:val="001C0067"/>
    <w:rsid w:val="001C3742"/>
    <w:rsid w:val="001C487F"/>
    <w:rsid w:val="001D0835"/>
    <w:rsid w:val="001D340B"/>
    <w:rsid w:val="001D4D53"/>
    <w:rsid w:val="001D64E8"/>
    <w:rsid w:val="001E63FB"/>
    <w:rsid w:val="001F0DBA"/>
    <w:rsid w:val="001F1381"/>
    <w:rsid w:val="001F1F47"/>
    <w:rsid w:val="001F3973"/>
    <w:rsid w:val="001F7FBE"/>
    <w:rsid w:val="002038CC"/>
    <w:rsid w:val="00203F97"/>
    <w:rsid w:val="0021169D"/>
    <w:rsid w:val="00211891"/>
    <w:rsid w:val="00214A16"/>
    <w:rsid w:val="00227F89"/>
    <w:rsid w:val="00233D51"/>
    <w:rsid w:val="002401D4"/>
    <w:rsid w:val="0024106D"/>
    <w:rsid w:val="002420B7"/>
    <w:rsid w:val="002556FD"/>
    <w:rsid w:val="00257E71"/>
    <w:rsid w:val="0026196D"/>
    <w:rsid w:val="00262F26"/>
    <w:rsid w:val="00270923"/>
    <w:rsid w:val="00271E6A"/>
    <w:rsid w:val="002733D3"/>
    <w:rsid w:val="002736E2"/>
    <w:rsid w:val="00281635"/>
    <w:rsid w:val="002910F9"/>
    <w:rsid w:val="002A11F7"/>
    <w:rsid w:val="002A5FE8"/>
    <w:rsid w:val="002B3E3E"/>
    <w:rsid w:val="002B5D3A"/>
    <w:rsid w:val="002C0BAF"/>
    <w:rsid w:val="002C59A2"/>
    <w:rsid w:val="002C7056"/>
    <w:rsid w:val="002D245D"/>
    <w:rsid w:val="002D3795"/>
    <w:rsid w:val="002E7319"/>
    <w:rsid w:val="002E76C9"/>
    <w:rsid w:val="002F26A6"/>
    <w:rsid w:val="0030003F"/>
    <w:rsid w:val="00303821"/>
    <w:rsid w:val="0030732B"/>
    <w:rsid w:val="00322490"/>
    <w:rsid w:val="00330F50"/>
    <w:rsid w:val="00334389"/>
    <w:rsid w:val="00335A27"/>
    <w:rsid w:val="003373CB"/>
    <w:rsid w:val="003418A1"/>
    <w:rsid w:val="00344C48"/>
    <w:rsid w:val="0035386C"/>
    <w:rsid w:val="00353880"/>
    <w:rsid w:val="003714B0"/>
    <w:rsid w:val="00372902"/>
    <w:rsid w:val="003826D6"/>
    <w:rsid w:val="00384C79"/>
    <w:rsid w:val="003939B0"/>
    <w:rsid w:val="00393D51"/>
    <w:rsid w:val="00395365"/>
    <w:rsid w:val="003A021F"/>
    <w:rsid w:val="003A2C9F"/>
    <w:rsid w:val="003A4354"/>
    <w:rsid w:val="003B3EB5"/>
    <w:rsid w:val="003B6A38"/>
    <w:rsid w:val="003C461E"/>
    <w:rsid w:val="003D0B2F"/>
    <w:rsid w:val="003D12C3"/>
    <w:rsid w:val="003D358E"/>
    <w:rsid w:val="003D3818"/>
    <w:rsid w:val="003D7254"/>
    <w:rsid w:val="003E4B01"/>
    <w:rsid w:val="003E7188"/>
    <w:rsid w:val="003F44C1"/>
    <w:rsid w:val="003F505F"/>
    <w:rsid w:val="003F6277"/>
    <w:rsid w:val="004028B2"/>
    <w:rsid w:val="00407A2F"/>
    <w:rsid w:val="0044089E"/>
    <w:rsid w:val="0044224D"/>
    <w:rsid w:val="00445598"/>
    <w:rsid w:val="004457D3"/>
    <w:rsid w:val="00451845"/>
    <w:rsid w:val="00460B5E"/>
    <w:rsid w:val="00464269"/>
    <w:rsid w:val="00472CD8"/>
    <w:rsid w:val="00472FA5"/>
    <w:rsid w:val="00474684"/>
    <w:rsid w:val="00476AC2"/>
    <w:rsid w:val="0048076B"/>
    <w:rsid w:val="00486B38"/>
    <w:rsid w:val="004A2AAC"/>
    <w:rsid w:val="004A3C75"/>
    <w:rsid w:val="004A4FE1"/>
    <w:rsid w:val="004A7B66"/>
    <w:rsid w:val="004B5DCD"/>
    <w:rsid w:val="004B7BBF"/>
    <w:rsid w:val="004B7C7A"/>
    <w:rsid w:val="004C18F4"/>
    <w:rsid w:val="004C6B9B"/>
    <w:rsid w:val="004D574D"/>
    <w:rsid w:val="004D5BC7"/>
    <w:rsid w:val="004D7203"/>
    <w:rsid w:val="004E11E4"/>
    <w:rsid w:val="004E1D7E"/>
    <w:rsid w:val="004E2D3B"/>
    <w:rsid w:val="004E3E1D"/>
    <w:rsid w:val="004E523D"/>
    <w:rsid w:val="004F5902"/>
    <w:rsid w:val="00501448"/>
    <w:rsid w:val="0050251D"/>
    <w:rsid w:val="0050610D"/>
    <w:rsid w:val="005112CF"/>
    <w:rsid w:val="00511AF6"/>
    <w:rsid w:val="00512F3E"/>
    <w:rsid w:val="00513C60"/>
    <w:rsid w:val="00514F08"/>
    <w:rsid w:val="0052190A"/>
    <w:rsid w:val="00524D52"/>
    <w:rsid w:val="005308E3"/>
    <w:rsid w:val="00537B40"/>
    <w:rsid w:val="00542822"/>
    <w:rsid w:val="00544D15"/>
    <w:rsid w:val="00546C30"/>
    <w:rsid w:val="00550300"/>
    <w:rsid w:val="00551675"/>
    <w:rsid w:val="0055626B"/>
    <w:rsid w:val="0055731F"/>
    <w:rsid w:val="00564347"/>
    <w:rsid w:val="005643CE"/>
    <w:rsid w:val="00570E18"/>
    <w:rsid w:val="005733B7"/>
    <w:rsid w:val="00584DCE"/>
    <w:rsid w:val="00586432"/>
    <w:rsid w:val="00590F42"/>
    <w:rsid w:val="00594F78"/>
    <w:rsid w:val="005A1147"/>
    <w:rsid w:val="005A60E5"/>
    <w:rsid w:val="005A784B"/>
    <w:rsid w:val="005B0018"/>
    <w:rsid w:val="005B1296"/>
    <w:rsid w:val="005B6C5D"/>
    <w:rsid w:val="005B6E6C"/>
    <w:rsid w:val="005C242A"/>
    <w:rsid w:val="005C7B61"/>
    <w:rsid w:val="005D43C3"/>
    <w:rsid w:val="005D5038"/>
    <w:rsid w:val="005D50DA"/>
    <w:rsid w:val="005F357A"/>
    <w:rsid w:val="005F7E50"/>
    <w:rsid w:val="006167A6"/>
    <w:rsid w:val="00620E8E"/>
    <w:rsid w:val="00626120"/>
    <w:rsid w:val="00631D29"/>
    <w:rsid w:val="00631E54"/>
    <w:rsid w:val="00637189"/>
    <w:rsid w:val="0063744D"/>
    <w:rsid w:val="006400E3"/>
    <w:rsid w:val="006440E0"/>
    <w:rsid w:val="00646DDD"/>
    <w:rsid w:val="006475AE"/>
    <w:rsid w:val="00650DAF"/>
    <w:rsid w:val="00650DD4"/>
    <w:rsid w:val="00652405"/>
    <w:rsid w:val="00663B7B"/>
    <w:rsid w:val="0066631E"/>
    <w:rsid w:val="00675B63"/>
    <w:rsid w:val="00680AB2"/>
    <w:rsid w:val="00680B33"/>
    <w:rsid w:val="00680DF9"/>
    <w:rsid w:val="00681F48"/>
    <w:rsid w:val="006826C8"/>
    <w:rsid w:val="006858F6"/>
    <w:rsid w:val="00691D3D"/>
    <w:rsid w:val="0069761F"/>
    <w:rsid w:val="006A0D52"/>
    <w:rsid w:val="006A2140"/>
    <w:rsid w:val="006A2879"/>
    <w:rsid w:val="006A38B6"/>
    <w:rsid w:val="006A609E"/>
    <w:rsid w:val="006B2BFC"/>
    <w:rsid w:val="006B3C9D"/>
    <w:rsid w:val="006C0D6C"/>
    <w:rsid w:val="006C3D52"/>
    <w:rsid w:val="006D3BC8"/>
    <w:rsid w:val="006E243E"/>
    <w:rsid w:val="006E2B35"/>
    <w:rsid w:val="006E4C09"/>
    <w:rsid w:val="006F25CB"/>
    <w:rsid w:val="006F3817"/>
    <w:rsid w:val="006F4603"/>
    <w:rsid w:val="00700AA8"/>
    <w:rsid w:val="00704ABC"/>
    <w:rsid w:val="007148B5"/>
    <w:rsid w:val="00715783"/>
    <w:rsid w:val="00716C8F"/>
    <w:rsid w:val="0072182A"/>
    <w:rsid w:val="00722BB9"/>
    <w:rsid w:val="0073128C"/>
    <w:rsid w:val="0073434D"/>
    <w:rsid w:val="00742BFD"/>
    <w:rsid w:val="0076259B"/>
    <w:rsid w:val="007628DC"/>
    <w:rsid w:val="00770D8D"/>
    <w:rsid w:val="00781843"/>
    <w:rsid w:val="007833DD"/>
    <w:rsid w:val="007849F5"/>
    <w:rsid w:val="007917D0"/>
    <w:rsid w:val="0079252D"/>
    <w:rsid w:val="00792673"/>
    <w:rsid w:val="00794551"/>
    <w:rsid w:val="00795256"/>
    <w:rsid w:val="007957A0"/>
    <w:rsid w:val="007963E5"/>
    <w:rsid w:val="00796CE1"/>
    <w:rsid w:val="007B3E89"/>
    <w:rsid w:val="007B6D49"/>
    <w:rsid w:val="007C75FD"/>
    <w:rsid w:val="007C7612"/>
    <w:rsid w:val="007D28C9"/>
    <w:rsid w:val="007E628E"/>
    <w:rsid w:val="008022E7"/>
    <w:rsid w:val="00805CA8"/>
    <w:rsid w:val="00806D7C"/>
    <w:rsid w:val="00812929"/>
    <w:rsid w:val="008130A4"/>
    <w:rsid w:val="00817D95"/>
    <w:rsid w:val="00822252"/>
    <w:rsid w:val="008267B8"/>
    <w:rsid w:val="00831E09"/>
    <w:rsid w:val="008320FE"/>
    <w:rsid w:val="008332C2"/>
    <w:rsid w:val="00836A4A"/>
    <w:rsid w:val="00844F65"/>
    <w:rsid w:val="00846CBE"/>
    <w:rsid w:val="00850443"/>
    <w:rsid w:val="00850C0B"/>
    <w:rsid w:val="00851157"/>
    <w:rsid w:val="00865718"/>
    <w:rsid w:val="00866461"/>
    <w:rsid w:val="0087422B"/>
    <w:rsid w:val="00881C59"/>
    <w:rsid w:val="00882381"/>
    <w:rsid w:val="00890132"/>
    <w:rsid w:val="00892F43"/>
    <w:rsid w:val="008A48A6"/>
    <w:rsid w:val="008A7747"/>
    <w:rsid w:val="008C7ACB"/>
    <w:rsid w:val="008D2618"/>
    <w:rsid w:val="008D608F"/>
    <w:rsid w:val="008E2776"/>
    <w:rsid w:val="008E4A19"/>
    <w:rsid w:val="008F2F89"/>
    <w:rsid w:val="00905021"/>
    <w:rsid w:val="00910587"/>
    <w:rsid w:val="00910A4A"/>
    <w:rsid w:val="00910D77"/>
    <w:rsid w:val="00913C4B"/>
    <w:rsid w:val="009212FD"/>
    <w:rsid w:val="00921A6E"/>
    <w:rsid w:val="00932B19"/>
    <w:rsid w:val="009340E4"/>
    <w:rsid w:val="009418C5"/>
    <w:rsid w:val="00943B4B"/>
    <w:rsid w:val="009477F7"/>
    <w:rsid w:val="00955AD2"/>
    <w:rsid w:val="009566CF"/>
    <w:rsid w:val="00957FB4"/>
    <w:rsid w:val="00962CC1"/>
    <w:rsid w:val="00967742"/>
    <w:rsid w:val="00970575"/>
    <w:rsid w:val="00972BA6"/>
    <w:rsid w:val="0097601A"/>
    <w:rsid w:val="00977AF0"/>
    <w:rsid w:val="00981B0F"/>
    <w:rsid w:val="00991476"/>
    <w:rsid w:val="00995506"/>
    <w:rsid w:val="009A0C90"/>
    <w:rsid w:val="009A1100"/>
    <w:rsid w:val="009B2795"/>
    <w:rsid w:val="009B594A"/>
    <w:rsid w:val="009B5CBA"/>
    <w:rsid w:val="009B6D2E"/>
    <w:rsid w:val="009C16E0"/>
    <w:rsid w:val="009C424B"/>
    <w:rsid w:val="009C6278"/>
    <w:rsid w:val="009D7588"/>
    <w:rsid w:val="009E2910"/>
    <w:rsid w:val="009F12CB"/>
    <w:rsid w:val="009F7BB9"/>
    <w:rsid w:val="00A04BA3"/>
    <w:rsid w:val="00A17760"/>
    <w:rsid w:val="00A20CE8"/>
    <w:rsid w:val="00A24727"/>
    <w:rsid w:val="00A3153D"/>
    <w:rsid w:val="00A36F6E"/>
    <w:rsid w:val="00A43CEA"/>
    <w:rsid w:val="00A50708"/>
    <w:rsid w:val="00A5450D"/>
    <w:rsid w:val="00A63141"/>
    <w:rsid w:val="00A66209"/>
    <w:rsid w:val="00A66737"/>
    <w:rsid w:val="00A709C8"/>
    <w:rsid w:val="00A729B0"/>
    <w:rsid w:val="00A740AD"/>
    <w:rsid w:val="00A75846"/>
    <w:rsid w:val="00A81F02"/>
    <w:rsid w:val="00A85DB8"/>
    <w:rsid w:val="00A85E11"/>
    <w:rsid w:val="00A86303"/>
    <w:rsid w:val="00A86D7B"/>
    <w:rsid w:val="00A917CC"/>
    <w:rsid w:val="00A94D01"/>
    <w:rsid w:val="00A959DC"/>
    <w:rsid w:val="00A977D7"/>
    <w:rsid w:val="00AA23A1"/>
    <w:rsid w:val="00AA4449"/>
    <w:rsid w:val="00AB54F5"/>
    <w:rsid w:val="00AB5A73"/>
    <w:rsid w:val="00AB5E25"/>
    <w:rsid w:val="00AB7E7C"/>
    <w:rsid w:val="00AC5754"/>
    <w:rsid w:val="00AD0C6C"/>
    <w:rsid w:val="00AD488A"/>
    <w:rsid w:val="00AD562D"/>
    <w:rsid w:val="00AE46F0"/>
    <w:rsid w:val="00AF0C21"/>
    <w:rsid w:val="00B16750"/>
    <w:rsid w:val="00B178ED"/>
    <w:rsid w:val="00B24584"/>
    <w:rsid w:val="00B35661"/>
    <w:rsid w:val="00B36468"/>
    <w:rsid w:val="00B44A8B"/>
    <w:rsid w:val="00B44B89"/>
    <w:rsid w:val="00B5006D"/>
    <w:rsid w:val="00B54003"/>
    <w:rsid w:val="00B566C8"/>
    <w:rsid w:val="00B93169"/>
    <w:rsid w:val="00B96114"/>
    <w:rsid w:val="00BA25C7"/>
    <w:rsid w:val="00BA39A9"/>
    <w:rsid w:val="00BA6A0C"/>
    <w:rsid w:val="00BB0473"/>
    <w:rsid w:val="00BB2C90"/>
    <w:rsid w:val="00BC2A5A"/>
    <w:rsid w:val="00BC2EFE"/>
    <w:rsid w:val="00BC3BDA"/>
    <w:rsid w:val="00BD40CC"/>
    <w:rsid w:val="00BD4AB0"/>
    <w:rsid w:val="00BE03CB"/>
    <w:rsid w:val="00BE5504"/>
    <w:rsid w:val="00BF1A0C"/>
    <w:rsid w:val="00BF6E78"/>
    <w:rsid w:val="00BF7C67"/>
    <w:rsid w:val="00C01E35"/>
    <w:rsid w:val="00C02E58"/>
    <w:rsid w:val="00C040DC"/>
    <w:rsid w:val="00C10FB6"/>
    <w:rsid w:val="00C22C4C"/>
    <w:rsid w:val="00C24E8E"/>
    <w:rsid w:val="00C30818"/>
    <w:rsid w:val="00C47110"/>
    <w:rsid w:val="00C51E78"/>
    <w:rsid w:val="00C61508"/>
    <w:rsid w:val="00C75FD2"/>
    <w:rsid w:val="00C81801"/>
    <w:rsid w:val="00C85FAD"/>
    <w:rsid w:val="00C90DDA"/>
    <w:rsid w:val="00CA2759"/>
    <w:rsid w:val="00CA33EE"/>
    <w:rsid w:val="00CA48BF"/>
    <w:rsid w:val="00CB2191"/>
    <w:rsid w:val="00CB2E3F"/>
    <w:rsid w:val="00CB7D91"/>
    <w:rsid w:val="00CC021A"/>
    <w:rsid w:val="00CC2988"/>
    <w:rsid w:val="00CC2B4B"/>
    <w:rsid w:val="00CC427D"/>
    <w:rsid w:val="00CC49A1"/>
    <w:rsid w:val="00CC4FBA"/>
    <w:rsid w:val="00CC54AE"/>
    <w:rsid w:val="00CC75B3"/>
    <w:rsid w:val="00CD2351"/>
    <w:rsid w:val="00CE614E"/>
    <w:rsid w:val="00CF6830"/>
    <w:rsid w:val="00D14D36"/>
    <w:rsid w:val="00D21E4B"/>
    <w:rsid w:val="00D23552"/>
    <w:rsid w:val="00D5001D"/>
    <w:rsid w:val="00D50539"/>
    <w:rsid w:val="00D54379"/>
    <w:rsid w:val="00D60DC4"/>
    <w:rsid w:val="00D661D6"/>
    <w:rsid w:val="00D66834"/>
    <w:rsid w:val="00D670E1"/>
    <w:rsid w:val="00D7262A"/>
    <w:rsid w:val="00D74090"/>
    <w:rsid w:val="00D75095"/>
    <w:rsid w:val="00D83F7C"/>
    <w:rsid w:val="00D872A3"/>
    <w:rsid w:val="00D87AA1"/>
    <w:rsid w:val="00D9259E"/>
    <w:rsid w:val="00D93113"/>
    <w:rsid w:val="00D96224"/>
    <w:rsid w:val="00D9626A"/>
    <w:rsid w:val="00DA115F"/>
    <w:rsid w:val="00DB53CC"/>
    <w:rsid w:val="00DB6C76"/>
    <w:rsid w:val="00DC2C6C"/>
    <w:rsid w:val="00DC2D10"/>
    <w:rsid w:val="00DC4485"/>
    <w:rsid w:val="00DC5800"/>
    <w:rsid w:val="00DD0714"/>
    <w:rsid w:val="00DD1881"/>
    <w:rsid w:val="00DD558E"/>
    <w:rsid w:val="00DD601C"/>
    <w:rsid w:val="00DE744D"/>
    <w:rsid w:val="00DF6253"/>
    <w:rsid w:val="00E04710"/>
    <w:rsid w:val="00E10145"/>
    <w:rsid w:val="00E20969"/>
    <w:rsid w:val="00E229A5"/>
    <w:rsid w:val="00E25920"/>
    <w:rsid w:val="00E3633E"/>
    <w:rsid w:val="00E40B3D"/>
    <w:rsid w:val="00E412C7"/>
    <w:rsid w:val="00E45C35"/>
    <w:rsid w:val="00E45F35"/>
    <w:rsid w:val="00E577B2"/>
    <w:rsid w:val="00E60C51"/>
    <w:rsid w:val="00E61981"/>
    <w:rsid w:val="00E622A1"/>
    <w:rsid w:val="00E623C9"/>
    <w:rsid w:val="00E63081"/>
    <w:rsid w:val="00E65641"/>
    <w:rsid w:val="00E66B10"/>
    <w:rsid w:val="00E70386"/>
    <w:rsid w:val="00E726E4"/>
    <w:rsid w:val="00E74926"/>
    <w:rsid w:val="00E7572D"/>
    <w:rsid w:val="00E77DE3"/>
    <w:rsid w:val="00E862D9"/>
    <w:rsid w:val="00E90750"/>
    <w:rsid w:val="00E93A65"/>
    <w:rsid w:val="00E9652F"/>
    <w:rsid w:val="00EA1869"/>
    <w:rsid w:val="00EA4155"/>
    <w:rsid w:val="00EA7C19"/>
    <w:rsid w:val="00EB2DDD"/>
    <w:rsid w:val="00EB30F5"/>
    <w:rsid w:val="00EB60A1"/>
    <w:rsid w:val="00EB6D74"/>
    <w:rsid w:val="00EC243F"/>
    <w:rsid w:val="00EC573D"/>
    <w:rsid w:val="00ED3A52"/>
    <w:rsid w:val="00ED6292"/>
    <w:rsid w:val="00ED7097"/>
    <w:rsid w:val="00ED7BEB"/>
    <w:rsid w:val="00ED7F51"/>
    <w:rsid w:val="00EE4887"/>
    <w:rsid w:val="00F00610"/>
    <w:rsid w:val="00F03BF2"/>
    <w:rsid w:val="00F17D72"/>
    <w:rsid w:val="00F31235"/>
    <w:rsid w:val="00F363CD"/>
    <w:rsid w:val="00F37BCC"/>
    <w:rsid w:val="00F420A0"/>
    <w:rsid w:val="00F462C5"/>
    <w:rsid w:val="00F477AD"/>
    <w:rsid w:val="00F52A9B"/>
    <w:rsid w:val="00F576E8"/>
    <w:rsid w:val="00F6704F"/>
    <w:rsid w:val="00F7782F"/>
    <w:rsid w:val="00F80107"/>
    <w:rsid w:val="00F85427"/>
    <w:rsid w:val="00F855F5"/>
    <w:rsid w:val="00F85C73"/>
    <w:rsid w:val="00F8605C"/>
    <w:rsid w:val="00F902CC"/>
    <w:rsid w:val="00F92DAC"/>
    <w:rsid w:val="00FA6EAB"/>
    <w:rsid w:val="00FB0998"/>
    <w:rsid w:val="00FC2D90"/>
    <w:rsid w:val="00FC3BD3"/>
    <w:rsid w:val="00FD49A7"/>
    <w:rsid w:val="00FE13F7"/>
    <w:rsid w:val="00FE2296"/>
    <w:rsid w:val="00FE51C3"/>
    <w:rsid w:val="00FF4CCC"/>
    <w:rsid w:val="00FF5D77"/>
    <w:rsid w:val="00FF7174"/>
    <w:rsid w:val="0DFF13B5"/>
    <w:rsid w:val="2AA54376"/>
    <w:rsid w:val="3A1359D2"/>
    <w:rsid w:val="552BFEB1"/>
    <w:rsid w:val="64564D0E"/>
    <w:rsid w:val="73677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A61A21"/>
  <w15:chartTrackingRefBased/>
  <w15:docId w15:val="{56B5DF94-8A19-4CB5-82FA-AAA8856D7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D5001D"/>
    <w:rPr>
      <w:sz w:val="24"/>
      <w:szCs w:val="24"/>
    </w:rPr>
  </w:style>
  <w:style w:type="paragraph" w:styleId="Nagwek2">
    <w:name w:val="heading 2"/>
    <w:basedOn w:val="Normalny"/>
    <w:qFormat/>
    <w:rsid w:val="00846CB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3D0B2F"/>
    <w:pPr>
      <w:spacing w:before="100" w:beforeAutospacing="1" w:after="100" w:afterAutospacing="1"/>
    </w:pPr>
  </w:style>
  <w:style w:type="character" w:styleId="Uwydatnienie">
    <w:name w:val="Emphasis"/>
    <w:qFormat/>
    <w:rsid w:val="00BA39A9"/>
    <w:rPr>
      <w:i/>
      <w:iCs/>
    </w:rPr>
  </w:style>
  <w:style w:type="paragraph" w:styleId="Akapitzlist">
    <w:name w:val="List Paragraph"/>
    <w:basedOn w:val="Normalny"/>
    <w:uiPriority w:val="34"/>
    <w:qFormat/>
    <w:rsid w:val="002733D3"/>
    <w:pPr>
      <w:ind w:left="708"/>
    </w:pPr>
  </w:style>
  <w:style w:type="paragraph" w:styleId="Nagwek">
    <w:name w:val="header"/>
    <w:basedOn w:val="Normalny"/>
    <w:link w:val="NagwekZnak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2D245D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2D245D"/>
    <w:rPr>
      <w:sz w:val="24"/>
      <w:szCs w:val="24"/>
    </w:rPr>
  </w:style>
  <w:style w:type="character" w:styleId="Odwoaniedokomentarza">
    <w:name w:val="annotation reference"/>
    <w:rsid w:val="00DC448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C448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C4485"/>
  </w:style>
  <w:style w:type="paragraph" w:styleId="Tematkomentarza">
    <w:name w:val="annotation subject"/>
    <w:basedOn w:val="Tekstkomentarza"/>
    <w:next w:val="Tekstkomentarza"/>
    <w:link w:val="TematkomentarzaZnak"/>
    <w:rsid w:val="00DC4485"/>
    <w:rPr>
      <w:b/>
      <w:bCs/>
    </w:rPr>
  </w:style>
  <w:style w:type="character" w:customStyle="1" w:styleId="TematkomentarzaZnak">
    <w:name w:val="Temat komentarza Znak"/>
    <w:link w:val="Tematkomentarza"/>
    <w:rsid w:val="00DC4485"/>
    <w:rPr>
      <w:b/>
      <w:bCs/>
    </w:rPr>
  </w:style>
  <w:style w:type="paragraph" w:styleId="Tekstdymka">
    <w:name w:val="Balloon Text"/>
    <w:basedOn w:val="Normalny"/>
    <w:link w:val="TekstdymkaZnak"/>
    <w:rsid w:val="00DC448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DC4485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rsid w:val="00AA444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A4449"/>
  </w:style>
  <w:style w:type="character" w:styleId="Odwoanieprzypisudolnego">
    <w:name w:val="footnote reference"/>
    <w:uiPriority w:val="99"/>
    <w:rsid w:val="00AA4449"/>
    <w:rPr>
      <w:vertAlign w:val="superscript"/>
    </w:rPr>
  </w:style>
  <w:style w:type="paragraph" w:customStyle="1" w:styleId="Default">
    <w:name w:val="Default"/>
    <w:rsid w:val="00836A4A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Hipercze">
    <w:name w:val="Hyperlink"/>
    <w:rsid w:val="00D93113"/>
    <w:rPr>
      <w:color w:val="0563C1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670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028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65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1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1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c.europa.eu/programmes/erasmus-plus/tools/distance_en.ht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CD6DF6-1CC0-45A3-804B-41E94AC665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CB597B-508A-4269-8EDF-598084139C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8FA64A8-0154-49A0-B57C-FEE9C9EA5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EBA41F-B57F-4D67-B04C-7EB0A1D66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053</Words>
  <Characters>6324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podziału grantu Erasmusa dla wyjeżdżających studentów w roku ak</vt:lpstr>
    </vt:vector>
  </TitlesOfParts>
  <Company>Toshiba</Company>
  <LinksUpToDate>false</LinksUpToDate>
  <CharactersWithSpaces>7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podziału grantu Erasmusa dla wyjeżdżających studentów w roku ak</dc:title>
  <dc:subject/>
  <dc:creator>UwB</dc:creator>
  <cp:keywords/>
  <cp:lastModifiedBy>Kamila Bezubik</cp:lastModifiedBy>
  <cp:revision>3</cp:revision>
  <cp:lastPrinted>2021-12-01T08:09:00Z</cp:lastPrinted>
  <dcterms:created xsi:type="dcterms:W3CDTF">2023-12-04T10:59:00Z</dcterms:created>
  <dcterms:modified xsi:type="dcterms:W3CDTF">2023-12-04T11:01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